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1AD9A" w14:textId="7693BC57" w:rsidR="00EE5997" w:rsidRPr="00EE5997" w:rsidRDefault="00214041" w:rsidP="00EE5997">
      <w:pPr>
        <w:spacing w:line="276" w:lineRule="auto"/>
        <w:jc w:val="center"/>
        <w:rPr>
          <w:rFonts w:ascii="Tahoma" w:hAnsi="Tahoma" w:cs="Tahoma"/>
          <w:b/>
          <w:sz w:val="24"/>
          <w:szCs w:val="24"/>
          <w:shd w:val="clear" w:color="auto" w:fill="FFFFFF"/>
        </w:rPr>
      </w:pP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Jun</w:t>
      </w:r>
      <w:r w:rsidR="00745F53"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ichi</w:t>
      </w: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 xml:space="preserve"> Miyamoto Hydrogen Research Award</w:t>
      </w:r>
    </w:p>
    <w:p w14:paraId="27602B1F" w14:textId="6EA15519" w:rsidR="005801E8" w:rsidRPr="005500A2" w:rsidRDefault="00214041" w:rsidP="005500A2">
      <w:pPr>
        <w:spacing w:line="276" w:lineRule="auto"/>
        <w:jc w:val="center"/>
        <w:rPr>
          <w:rFonts w:ascii="Tahoma" w:eastAsiaTheme="majorEastAsia" w:hAnsi="Tahoma" w:cs="Tahoma"/>
          <w:b/>
          <w:bCs/>
          <w:color w:val="auto"/>
          <w:sz w:val="24"/>
          <w:szCs w:val="24"/>
        </w:rPr>
      </w:pPr>
      <w:r w:rsidRPr="00EE5997">
        <w:rPr>
          <w:rFonts w:ascii="Tahoma" w:hAnsi="Tahoma" w:cs="Tahoma"/>
          <w:b/>
          <w:sz w:val="24"/>
          <w:szCs w:val="24"/>
          <w:shd w:val="clear" w:color="auto" w:fill="FFFFFF"/>
        </w:rPr>
        <w:t>Application Form</w:t>
      </w:r>
      <w:r w:rsidR="00440651">
        <w:rPr>
          <w:rFonts w:ascii="Tahoma" w:hAnsi="Tahoma" w:cs="Tahoma"/>
          <w:b/>
          <w:sz w:val="24"/>
          <w:szCs w:val="24"/>
          <w:shd w:val="clear" w:color="auto" w:fill="FFFFFF"/>
        </w:rPr>
        <w:t xml:space="preserve"> </w:t>
      </w:r>
      <w:r w:rsidR="00440651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(</w:t>
      </w:r>
      <w:r w:rsidR="00376548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October</w:t>
      </w:r>
      <w:bookmarkStart w:id="0" w:name="_GoBack"/>
      <w:bookmarkEnd w:id="0"/>
      <w:r w:rsidR="00336DD9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 xml:space="preserve"> 2023</w:t>
      </w:r>
      <w:r w:rsidR="00440651">
        <w:rPr>
          <w:rFonts w:ascii="Tahoma" w:eastAsiaTheme="majorEastAsia" w:hAnsi="Tahoma" w:cs="Tahoma" w:hint="eastAsia"/>
          <w:b/>
          <w:bCs/>
          <w:color w:val="auto"/>
          <w:sz w:val="24"/>
          <w:szCs w:val="24"/>
        </w:rPr>
        <w:t>）</w:t>
      </w:r>
    </w:p>
    <w:p w14:paraId="4C4EADFA" w14:textId="75A04248" w:rsidR="00214041" w:rsidRPr="006520BD" w:rsidRDefault="00214041" w:rsidP="00F0406A">
      <w:pPr>
        <w:spacing w:line="276" w:lineRule="auto"/>
        <w:rPr>
          <w:rFonts w:ascii="Tahoma" w:eastAsiaTheme="majorEastAsia" w:hAnsi="Tahoma" w:cs="Tahoma"/>
          <w:b/>
          <w:bCs/>
          <w:color w:val="auto"/>
          <w:sz w:val="21"/>
          <w:szCs w:val="21"/>
        </w:rPr>
      </w:pP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122"/>
        <w:gridCol w:w="141"/>
        <w:gridCol w:w="1276"/>
        <w:gridCol w:w="992"/>
        <w:gridCol w:w="2127"/>
        <w:gridCol w:w="2970"/>
      </w:tblGrid>
      <w:tr w:rsidR="00D87660" w:rsidRPr="006520BD" w14:paraId="188246DE" w14:textId="77777777" w:rsidTr="00E84220">
        <w:tc>
          <w:tcPr>
            <w:tcW w:w="4531" w:type="dxa"/>
            <w:gridSpan w:val="4"/>
            <w:vAlign w:val="center"/>
          </w:tcPr>
          <w:p w14:paraId="49C4DF34" w14:textId="1EF9C34D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D87660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Application Category</w:t>
            </w:r>
          </w:p>
        </w:tc>
        <w:tc>
          <w:tcPr>
            <w:tcW w:w="5097" w:type="dxa"/>
            <w:gridSpan w:val="2"/>
            <w:vAlign w:val="center"/>
          </w:tcPr>
          <w:p w14:paraId="62F628A6" w14:textId="60312C97" w:rsidR="00D87660" w:rsidRPr="006520BD" w:rsidRDefault="00D87660" w:rsidP="000746EA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D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octor Course 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・　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M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ster Course</w:t>
            </w:r>
          </w:p>
        </w:tc>
      </w:tr>
      <w:tr w:rsidR="00D87660" w:rsidRPr="006520BD" w14:paraId="19D59189" w14:textId="77777777" w:rsidTr="00025A2D">
        <w:tc>
          <w:tcPr>
            <w:tcW w:w="2122" w:type="dxa"/>
            <w:vAlign w:val="center"/>
          </w:tcPr>
          <w:p w14:paraId="612A9CF2" w14:textId="2263AD04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6520BD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Name</w:t>
            </w:r>
          </w:p>
        </w:tc>
        <w:tc>
          <w:tcPr>
            <w:tcW w:w="2409" w:type="dxa"/>
            <w:gridSpan w:val="3"/>
            <w:vAlign w:val="center"/>
          </w:tcPr>
          <w:p w14:paraId="3AD3C8B4" w14:textId="46EF72AC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127" w:type="dxa"/>
            <w:vAlign w:val="center"/>
          </w:tcPr>
          <w:p w14:paraId="69C78498" w14:textId="2BDE8198" w:rsidR="00D87660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>Student</w:t>
            </w:r>
            <w:r w:rsidRPr="006520BD">
              <w:rPr>
                <w:rFonts w:ascii="Tahoma" w:hAnsi="Tahoma" w:cs="Tahoma"/>
                <w:sz w:val="21"/>
                <w:szCs w:val="21"/>
                <w:shd w:val="clear" w:color="auto" w:fill="FFFFFF"/>
              </w:rPr>
              <w:t xml:space="preserve"> number</w:t>
            </w:r>
          </w:p>
        </w:tc>
        <w:tc>
          <w:tcPr>
            <w:tcW w:w="2970" w:type="dxa"/>
            <w:vAlign w:val="center"/>
          </w:tcPr>
          <w:p w14:paraId="2636A7F1" w14:textId="77777777" w:rsidR="00D87660" w:rsidRPr="006520BD" w:rsidRDefault="00D87660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24F5CA29" w14:textId="77777777" w:rsidTr="00025A2D">
        <w:tc>
          <w:tcPr>
            <w:tcW w:w="2122" w:type="dxa"/>
            <w:vAlign w:val="center"/>
          </w:tcPr>
          <w:p w14:paraId="70C8B0FB" w14:textId="4DC7F876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D14CAC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e-mail</w:t>
            </w:r>
          </w:p>
        </w:tc>
        <w:tc>
          <w:tcPr>
            <w:tcW w:w="2409" w:type="dxa"/>
            <w:gridSpan w:val="3"/>
            <w:vAlign w:val="center"/>
          </w:tcPr>
          <w:p w14:paraId="5E3A90FB" w14:textId="40ED9972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127" w:type="dxa"/>
          </w:tcPr>
          <w:p w14:paraId="07D8DA82" w14:textId="1BE09629" w:rsidR="00D87660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Mobile Phone No.</w:t>
            </w:r>
          </w:p>
        </w:tc>
        <w:tc>
          <w:tcPr>
            <w:tcW w:w="2970" w:type="dxa"/>
            <w:vAlign w:val="center"/>
          </w:tcPr>
          <w:p w14:paraId="2543613B" w14:textId="77777777" w:rsidR="00D87660" w:rsidRPr="006520BD" w:rsidRDefault="00D87660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0DD64DD6" w14:textId="77777777" w:rsidTr="00025A2D">
        <w:tc>
          <w:tcPr>
            <w:tcW w:w="2122" w:type="dxa"/>
            <w:vAlign w:val="center"/>
          </w:tcPr>
          <w:p w14:paraId="475FEF9F" w14:textId="269E50B0" w:rsidR="00D87660" w:rsidRPr="00D14CAC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Name of Supervisor</w:t>
            </w:r>
          </w:p>
        </w:tc>
        <w:tc>
          <w:tcPr>
            <w:tcW w:w="2409" w:type="dxa"/>
            <w:gridSpan w:val="3"/>
            <w:vAlign w:val="center"/>
          </w:tcPr>
          <w:p w14:paraId="46788C24" w14:textId="4934C828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127" w:type="dxa"/>
          </w:tcPr>
          <w:p w14:paraId="19A511B4" w14:textId="2A95F3B5" w:rsidR="00D87660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-mail</w:t>
            </w:r>
          </w:p>
        </w:tc>
        <w:tc>
          <w:tcPr>
            <w:tcW w:w="2970" w:type="dxa"/>
            <w:vAlign w:val="center"/>
          </w:tcPr>
          <w:p w14:paraId="6CA4EAF3" w14:textId="77777777" w:rsidR="00D87660" w:rsidRPr="006520BD" w:rsidRDefault="00D87660" w:rsidP="00D87660">
            <w:pPr>
              <w:spacing w:line="276" w:lineRule="auto"/>
              <w:jc w:val="both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228DBC53" w14:textId="77777777" w:rsidTr="00025A2D">
        <w:tc>
          <w:tcPr>
            <w:tcW w:w="4531" w:type="dxa"/>
            <w:gridSpan w:val="4"/>
            <w:vAlign w:val="center"/>
          </w:tcPr>
          <w:p w14:paraId="7B9E41A5" w14:textId="15A22065" w:rsidR="00D87660" w:rsidRPr="00782F84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Current affiliation and academic year</w:t>
            </w:r>
          </w:p>
          <w:p w14:paraId="0AE8B972" w14:textId="173EB226" w:rsidR="00D87660" w:rsidRPr="006520BD" w:rsidRDefault="00D87660" w:rsidP="00D87660">
            <w:pPr>
              <w:spacing w:line="276" w:lineRule="auto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For applicants from other universities, also include the name of the university)</w:t>
            </w:r>
          </w:p>
        </w:tc>
        <w:tc>
          <w:tcPr>
            <w:tcW w:w="5097" w:type="dxa"/>
            <w:gridSpan w:val="2"/>
          </w:tcPr>
          <w:p w14:paraId="4BB96613" w14:textId="7AE856AF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Graduate School:    Major:      Year:</w:t>
            </w:r>
          </w:p>
        </w:tc>
      </w:tr>
      <w:tr w:rsidR="00D87660" w:rsidRPr="006520BD" w14:paraId="7BFE3239" w14:textId="77777777" w:rsidTr="00D87660">
        <w:tc>
          <w:tcPr>
            <w:tcW w:w="3539" w:type="dxa"/>
            <w:gridSpan w:val="3"/>
            <w:tcBorders>
              <w:bottom w:val="single" w:sz="4" w:space="0" w:color="auto"/>
            </w:tcBorders>
            <w:vAlign w:val="center"/>
          </w:tcPr>
          <w:p w14:paraId="63CED950" w14:textId="74223AFE" w:rsidR="00D87660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782F84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Doctoral Course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 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 Master Course</w:t>
            </w:r>
          </w:p>
          <w:p w14:paraId="11380F04" w14:textId="26740136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Year of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>Expecte</w:t>
            </w:r>
            <w:r w:rsidRPr="0080765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)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CD6F7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nrollment</w:t>
            </w:r>
            <w:r w:rsidRPr="0080765B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</w:rPr>
              <w:t xml:space="preserve">　</w:t>
            </w:r>
            <w:r w:rsidRPr="00762FDB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</w:p>
        </w:tc>
        <w:tc>
          <w:tcPr>
            <w:tcW w:w="6089" w:type="dxa"/>
            <w:gridSpan w:val="3"/>
            <w:tcBorders>
              <w:bottom w:val="single" w:sz="4" w:space="0" w:color="auto"/>
            </w:tcBorders>
          </w:tcPr>
          <w:p w14:paraId="6F129071" w14:textId="02AE6B91" w:rsidR="00D87660" w:rsidRPr="00F903F6" w:rsidRDefault="000746EA" w:rsidP="00D87660">
            <w:pPr>
              <w:spacing w:line="276" w:lineRule="auto"/>
              <w:rPr>
                <w:rFonts w:ascii="Tahoma" w:hAnsi="Tahoma" w:cs="Tahoma"/>
                <w:bCs/>
                <w:sz w:val="21"/>
                <w:szCs w:val="21"/>
                <w:lang w:bidi="en-US"/>
              </w:rPr>
            </w:pPr>
            <w:r w:rsidRPr="00F903F6">
              <w:rPr>
                <w:rFonts w:ascii="Tahoma" w:hAnsi="Tahoma" w:cs="Tahoma"/>
                <w:bCs/>
                <w:sz w:val="21"/>
                <w:szCs w:val="21"/>
                <w:lang w:bidi="en-US"/>
              </w:rPr>
              <w:t>Graduate school:</w:t>
            </w:r>
            <w:r w:rsidR="00D87660" w:rsidRPr="00F903F6">
              <w:rPr>
                <w:rFonts w:ascii="Tahoma" w:hAnsi="Tahoma" w:cs="Tahoma"/>
                <w:bCs/>
                <w:sz w:val="21"/>
                <w:szCs w:val="21"/>
                <w:lang w:bidi="en-US"/>
              </w:rPr>
              <w:t xml:space="preserve">                Major:      </w:t>
            </w:r>
          </w:p>
          <w:p w14:paraId="24AC2B19" w14:textId="2970FE32" w:rsidR="00D87660" w:rsidRPr="000746EA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>Year:</w:t>
            </w:r>
            <w:r w:rsidRPr="00F903F6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</w:t>
            </w: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 </w:t>
            </w:r>
            <w:r w:rsidR="000746EA"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   </w:t>
            </w: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 xml:space="preserve">Month:  </w:t>
            </w:r>
            <w:r w:rsidRPr="00F903F6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</w:t>
            </w:r>
            <w:r w:rsidRPr="00F903F6">
              <w:rPr>
                <w:rFonts w:ascii="Tahoma" w:hAnsi="Tahoma" w:cs="Tahoma"/>
                <w:sz w:val="21"/>
                <w:szCs w:val="21"/>
                <w:lang w:bidi="en-US"/>
              </w:rPr>
              <w:t>Enroll  or  Expected to enroll</w:t>
            </w:r>
            <w:r w:rsidRPr="00F903F6">
              <w:rPr>
                <w:rFonts w:ascii="Tahoma" w:hAnsi="Tahoma" w:cs="Tahoma" w:hint="eastAsia"/>
                <w:sz w:val="21"/>
                <w:szCs w:val="21"/>
                <w:lang w:bidi="en-US"/>
              </w:rPr>
              <w:t xml:space="preserve">　</w:t>
            </w:r>
            <w:r w:rsidRPr="00F903F6">
              <w:rPr>
                <w:rFonts w:ascii="Arial" w:hAnsi="Arial" w:cs="Arial" w:hint="eastAsia"/>
                <w:sz w:val="21"/>
                <w:szCs w:val="21"/>
                <w:lang w:bidi="en-US"/>
              </w:rPr>
              <w:t xml:space="preserve">　　　　　　　　</w:t>
            </w:r>
          </w:p>
        </w:tc>
      </w:tr>
      <w:tr w:rsidR="00D87660" w:rsidRPr="006520BD" w14:paraId="77E441A1" w14:textId="77777777" w:rsidTr="009B02AE">
        <w:tc>
          <w:tcPr>
            <w:tcW w:w="9628" w:type="dxa"/>
            <w:gridSpan w:val="6"/>
            <w:tcBorders>
              <w:left w:val="nil"/>
              <w:right w:val="nil"/>
            </w:tcBorders>
          </w:tcPr>
          <w:p w14:paraId="61D9B43C" w14:textId="0595C192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1BACCE42" w14:textId="77777777" w:rsidTr="00D31B0C">
        <w:tc>
          <w:tcPr>
            <w:tcW w:w="9628" w:type="dxa"/>
            <w:gridSpan w:val="6"/>
            <w:tcBorders>
              <w:left w:val="single" w:sz="4" w:space="0" w:color="auto"/>
              <w:right w:val="single" w:sz="4" w:space="0" w:color="auto"/>
            </w:tcBorders>
          </w:tcPr>
          <w:p w14:paraId="6A954DC5" w14:textId="1DA43FF4" w:rsidR="00D87660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</w:pPr>
            <w:r w:rsidRPr="00D75D35"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</w:rPr>
              <w:t xml:space="preserve">1.  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Research Status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 </w:t>
            </w:r>
            <w:r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</w:rPr>
              <w:t>u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p to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date</w:t>
            </w: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Pr="00D75D35">
              <w:rPr>
                <w:rFonts w:ascii="Tahoma" w:eastAsiaTheme="majorEastAsia" w:hAnsi="Tahoma" w:cs="Tahoma" w:hint="eastAsia"/>
                <w:b/>
                <w:bCs/>
                <w:color w:val="auto"/>
                <w:sz w:val="21"/>
                <w:szCs w:val="21"/>
                <w:lang w:bidi="en-US"/>
              </w:rPr>
              <w:t xml:space="preserve">　　</w:t>
            </w:r>
          </w:p>
          <w:p w14:paraId="0AB6A38B" w14:textId="2CBE32EA" w:rsidR="00D87660" w:rsidRPr="00D75D35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</w:pPr>
            <w:r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lang w:bidi="en-US"/>
              </w:rPr>
              <w:t>Descriptions should be given within three (3) pages.</w:t>
            </w:r>
          </w:p>
        </w:tc>
      </w:tr>
      <w:tr w:rsidR="00D87660" w:rsidRPr="006520BD" w14:paraId="77FFABED" w14:textId="77777777" w:rsidTr="00A706D2">
        <w:tc>
          <w:tcPr>
            <w:tcW w:w="2263" w:type="dxa"/>
            <w:gridSpan w:val="2"/>
          </w:tcPr>
          <w:p w14:paraId="62361FD6" w14:textId="5FEA2C07" w:rsidR="00D87660" w:rsidRPr="006520BD" w:rsidRDefault="00D87660" w:rsidP="00D87660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4E0E23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365" w:type="dxa"/>
            <w:gridSpan w:val="4"/>
          </w:tcPr>
          <w:p w14:paraId="59464631" w14:textId="5D2FAA05" w:rsidR="00D87660" w:rsidRPr="006520BD" w:rsidRDefault="00F939FF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C303DD">
              <w:rPr>
                <w:rFonts w:ascii="ＭＳ ゴシック" w:eastAsia="ＭＳ ゴシック" w:hAnsi="ＭＳ ゴシック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12819448" wp14:editId="41A8EA8D">
                      <wp:simplePos x="0" y="0"/>
                      <wp:positionH relativeFrom="page">
                        <wp:posOffset>-796925</wp:posOffset>
                      </wp:positionH>
                      <wp:positionV relativeFrom="paragraph">
                        <wp:posOffset>412750</wp:posOffset>
                      </wp:positionV>
                      <wp:extent cx="5915025" cy="5238750"/>
                      <wp:effectExtent l="0" t="0" r="28575" b="19050"/>
                      <wp:wrapNone/>
                      <wp:docPr id="217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15025" cy="5238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 cmpd="sng">
                                <a:solidFill>
                                  <a:srgbClr val="FF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F6F1F0" w14:textId="450A46BF" w:rsidR="00D87660" w:rsidRPr="00E827D2" w:rsidRDefault="00844A8C" w:rsidP="00D87660">
                                  <w:pP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>(1)</w:t>
                                  </w:r>
                                  <w:r w:rsidR="000746EA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r w:rsidR="00D87660" w:rsidRPr="00E827D2"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  <w:t>For the application category, please select the relevant category.</w:t>
                                  </w:r>
                                </w:p>
                                <w:p w14:paraId="39243557" w14:textId="77777777" w:rsidR="00D87660" w:rsidRPr="00E827D2" w:rsidRDefault="00D87660" w:rsidP="00D87660">
                                  <w:pPr>
                                    <w:rPr>
                                      <w:rFonts w:ascii="Arial" w:eastAsia="ＭＳ ゴシック" w:hAnsi="Arial" w:cs="Arial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59A912F1" w14:textId="06F05CDB" w:rsidR="00844A8C" w:rsidRPr="00E827D2" w:rsidRDefault="00844A8C" w:rsidP="004F54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bookmarkStart w:id="1" w:name="_Hlk73520985"/>
                                  <w:bookmarkStart w:id="2" w:name="_Hlk73520986"/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(2)</w:t>
                                  </w:r>
                                  <w:r w:rsidR="00052CAF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For </w:t>
                                  </w:r>
                                  <w:r w:rsidR="006D43CE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the review,</w:t>
                                  </w:r>
                                  <w:r w:rsidR="000746EA">
                                    <w:rPr>
                                      <w:rFonts w:ascii="Arial" w:hAnsi="Arial" w:cs="Arial" w:hint="eastAsia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6D43CE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d</w:t>
                                  </w:r>
                                  <w:r w:rsidR="00052CAF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escribe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t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he following aspects </w:t>
                                  </w:r>
                                  <w:r w:rsidR="00052CAF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in plain and simple terms</w:t>
                                  </w:r>
                                  <w:r w:rsidR="006D43CE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.</w:t>
                                  </w:r>
                                </w:p>
                                <w:p w14:paraId="6F19A9FF" w14:textId="06DFB0AE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Perspective of the research proposal, originality of the idea and ripple effects</w:t>
                                  </w:r>
                                </w:p>
                                <w:p w14:paraId="2FA24DCE" w14:textId="48866618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Is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the research proposal highly innovative and original, based on flexible ideas, methods, etc.?</w:t>
                                  </w:r>
                                </w:p>
                                <w:p w14:paraId="5B34D329" w14:textId="080CB20B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Is the research project expected to make a positive impact or contribution to society in a wide range of social activities, including scientific, technological, industrial, and cultural activities?</w:t>
                                  </w:r>
                                </w:p>
                                <w:p w14:paraId="2A9F0BA3" w14:textId="77777777" w:rsidR="000746EA" w:rsidRDefault="000746EA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48D9CDE5" w14:textId="6DC7F215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Relevance, Adequacy, Clarity of the Research Project and Research Plan</w:t>
                                  </w:r>
                                  <w:r w:rsidRPr="00E827D2" w:rsidDel="004D72A8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</w:p>
                                <w:p w14:paraId="6D18E225" w14:textId="670786DA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Is the research plan well-developed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to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achieve the research objectives?</w:t>
                                  </w:r>
                                </w:p>
                                <w:p w14:paraId="78095AB0" w14:textId="296DCEF8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Are the research project and its specific research plan clearly described and easy to understand for reviewers outside of the princip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a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l investigator’s area of expertise?</w:t>
                                  </w:r>
                                </w:p>
                                <w:p w14:paraId="19E91477" w14:textId="30547771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- Is the description of the research project organized well enough to be read by reviewers,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using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simple expressions in the whole, and the effective use of figures, new lines, and white space?</w:t>
                                  </w:r>
                                </w:p>
                                <w:p w14:paraId="0E878DA3" w14:textId="2E7A8F4E" w:rsidR="00844A8C" w:rsidRPr="00E827D2" w:rsidRDefault="00844A8C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 Is the research project relevant to Hydrogen research?</w:t>
                                  </w:r>
                                </w:p>
                                <w:p w14:paraId="6EB696E6" w14:textId="77777777" w:rsidR="000746EA" w:rsidRDefault="000746EA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4FEE15AA" w14:textId="328D3853" w:rsidR="00052CAF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/>
                                      <w:sz w:val="21"/>
                                      <w:szCs w:val="21"/>
                                      <w:lang w:bidi="en-US"/>
                                    </w:rPr>
                                    <w:t>Achievements in presenting results in academic papers, international and domestic conferences</w:t>
                                  </w:r>
                                </w:p>
                                <w:p w14:paraId="7BC1E815" w14:textId="328E375E" w:rsidR="00052CAF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Are there any academic papers or results presented at international or national conferences?</w:t>
                                  </w:r>
                                </w:p>
                                <w:p w14:paraId="570370F3" w14:textId="2DCAD14C" w:rsidR="004F54A3" w:rsidRPr="00E827D2" w:rsidRDefault="00052CAF" w:rsidP="00052CAF">
                                  <w:pPr>
                                    <w:pStyle w:val="af7"/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-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Has the researcher received any awards, applied for a JSPS Fellowship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s</w:t>
                                  </w:r>
                                  <w:r w:rsidRPr="00E827D2">
                                    <w:rPr>
                                      <w:rFonts w:ascii="Arial" w:hAnsi="Arial" w:cs="Arial"/>
                                      <w:sz w:val="21"/>
                                      <w:szCs w:val="21"/>
                                      <w:lang w:bidi="en-US"/>
                                    </w:rPr>
                                    <w:t>, or had any other achievements?</w:t>
                                  </w:r>
                                </w:p>
                                <w:p w14:paraId="5CB2882C" w14:textId="77777777" w:rsidR="00052CAF" w:rsidRPr="000746EA" w:rsidRDefault="00052CAF" w:rsidP="00052CAF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</w:pPr>
                                </w:p>
                                <w:p w14:paraId="1AD00D83" w14:textId="3376F19C" w:rsidR="004F54A3" w:rsidRPr="00E827D2" w:rsidRDefault="00844A8C" w:rsidP="004F54A3">
                                  <w:pPr>
                                    <w:pStyle w:val="Web"/>
                                    <w:spacing w:before="0" w:beforeAutospacing="0" w:after="0" w:afterAutospacing="0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(3)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Use at least 10.5 point </w:t>
                                  </w:r>
                                  <w:r w:rsidR="000746EA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font size</w:t>
                                  </w:r>
                                  <w:r w:rsidR="000746EA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 xml:space="preserve"> </w:t>
                                  </w:r>
                                  <w:r w:rsidR="004F54A3" w:rsidRPr="00E827D2">
                                    <w:rPr>
                                      <w:rFonts w:ascii="Arial" w:hAnsi="Arial" w:cs="Arial"/>
                                      <w:bCs/>
                                      <w:color w:val="000000" w:themeColor="text1"/>
                                      <w:sz w:val="21"/>
                                      <w:szCs w:val="21"/>
                                      <w:lang w:bidi="en-US"/>
                                    </w:rPr>
                                    <w:t>and add lines where necessary.</w:t>
                                  </w:r>
                                </w:p>
                                <w:bookmarkEnd w:id="1"/>
                                <w:bookmarkEnd w:id="2"/>
                                <w:p w14:paraId="11538B09" w14:textId="77777777" w:rsidR="004F54A3" w:rsidRPr="000746EA" w:rsidRDefault="004F54A3" w:rsidP="004F54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</w:p>
                                <w:p w14:paraId="55AA3413" w14:textId="24E21BDC" w:rsidR="004F54A3" w:rsidRPr="00E827D2" w:rsidRDefault="004F54A3" w:rsidP="004F54A3">
                                  <w:pPr>
                                    <w:jc w:val="center"/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</w:pPr>
                                  <w:r w:rsidRPr="00E827D2">
                                    <w:rPr>
                                      <w:rFonts w:ascii="Arial" w:eastAsia="ＭＳ Ｐゴシック" w:hAnsi="Arial" w:cs="Arial"/>
                                      <w:b/>
                                      <w:color w:val="FF0000"/>
                                      <w:sz w:val="21"/>
                                      <w:szCs w:val="21"/>
                                    </w:rPr>
                                    <w:t>* Please delete this text box when submitting the document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281944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6" type="#_x0000_t202" style="position:absolute;margin-left:-62.75pt;margin-top:32.5pt;width:465.75pt;height:41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" strokecolor="red" strokeweight="2pt">
                      <v:stroke dashstyle="dash" joinstyle="round"/>
                      <v:textbox>
                        <w:txbxContent>
                          <w:p w14:paraId="41F6F1F0" w14:textId="450A46BF" w:rsidR="00D87660" w:rsidRPr="00E827D2" w:rsidRDefault="00844A8C" w:rsidP="00D87660">
                            <w:pP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</w:pPr>
                            <w:bookmarkStart w:id="3" w:name="_GoBack"/>
                            <w:r w:rsidRPr="00E827D2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>(1)</w:t>
                            </w:r>
                            <w:r w:rsidR="000746EA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D87660" w:rsidRPr="00E827D2"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  <w:t>For the application category, please select the relevant category.</w:t>
                            </w:r>
                          </w:p>
                          <w:p w14:paraId="39243557" w14:textId="77777777" w:rsidR="00D87660" w:rsidRPr="00E827D2" w:rsidRDefault="00D87660" w:rsidP="00D87660">
                            <w:pPr>
                              <w:rPr>
                                <w:rFonts w:ascii="Arial" w:eastAsia="ＭＳ ゴシック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59A912F1" w14:textId="06F05CDB" w:rsidR="00844A8C" w:rsidRPr="00E827D2" w:rsidRDefault="00844A8C" w:rsidP="004F54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  <w:bookmarkStart w:id="4" w:name="_Hlk73520985"/>
                            <w:bookmarkStart w:id="5" w:name="_Hlk73520986"/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(2)</w:t>
                            </w:r>
                            <w:r w:rsidR="00052CAF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For </w:t>
                            </w:r>
                            <w:r w:rsidR="006D43CE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the review,</w:t>
                            </w:r>
                            <w:r w:rsidR="000746EA">
                              <w:rPr>
                                <w:rFonts w:ascii="Arial" w:hAnsi="Arial" w:cs="Arial" w:hint="eastAsia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6D43CE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d</w:t>
                            </w:r>
                            <w:r w:rsidR="00052CAF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escribe 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t</w:t>
                            </w:r>
                            <w:r w:rsidR="000746EA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he following aspects </w:t>
                            </w:r>
                            <w:r w:rsidR="00052CAF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in plain and simple terms</w:t>
                            </w:r>
                            <w:r w:rsidR="006D43CE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.</w:t>
                            </w:r>
                          </w:p>
                          <w:p w14:paraId="6F19A9FF" w14:textId="06DFB0AE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Perspective of the research proposal, originality of the idea and ripple effects</w:t>
                            </w:r>
                          </w:p>
                          <w:p w14:paraId="2FA24DCE" w14:textId="48866618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Is</w:t>
                            </w:r>
                            <w:r w:rsidR="000746EA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the research proposal highly innovative and original, based on flexible ideas, methods, etc.?</w:t>
                            </w:r>
                          </w:p>
                          <w:p w14:paraId="5B34D329" w14:textId="080CB20B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Is the research project expected to make a positive impact or contribution to society in a wide range of social activities, including scientific, technological, industrial, and cultural activities?</w:t>
                            </w:r>
                          </w:p>
                          <w:p w14:paraId="2A9F0BA3" w14:textId="77777777" w:rsidR="000746EA" w:rsidRDefault="000746EA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48D9CDE5" w14:textId="6DC7F215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Relevance, Adequacy, Clarity of the Research Project and Research Plan</w:t>
                            </w:r>
                            <w:r w:rsidRPr="00E827D2" w:rsidDel="004D72A8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</w:p>
                          <w:p w14:paraId="6D18E225" w14:textId="670786DA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Is the research plan well-developed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to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achieve the research objectives?</w:t>
                            </w:r>
                          </w:p>
                          <w:p w14:paraId="78095AB0" w14:textId="296DCEF8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Are the research project and its specific research plan clearly described and easy to understand for reviewers outside of the princip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a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l investigator’s area of expertise?</w:t>
                            </w:r>
                          </w:p>
                          <w:p w14:paraId="19E91477" w14:textId="30547771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- Is the description of the research project organized well enough to be read by reviewers, 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using</w:t>
                            </w:r>
                            <w:r w:rsidR="000746EA"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simple expressions in the whole, and the effective use of figures, new lines, and white space?</w:t>
                            </w:r>
                          </w:p>
                          <w:p w14:paraId="0E878DA3" w14:textId="2E7A8F4E" w:rsidR="00844A8C" w:rsidRPr="00E827D2" w:rsidRDefault="00844A8C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 Is the research project relevant to Hydrogen research?</w:t>
                            </w:r>
                          </w:p>
                          <w:p w14:paraId="6EB696E6" w14:textId="77777777" w:rsidR="000746EA" w:rsidRDefault="000746EA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4FEE15AA" w14:textId="328D3853" w:rsidR="00052CAF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/>
                                <w:sz w:val="21"/>
                                <w:szCs w:val="21"/>
                                <w:lang w:bidi="en-US"/>
                              </w:rPr>
                              <w:t>Achievements in presenting results in academic papers, international and domestic conferences</w:t>
                            </w:r>
                          </w:p>
                          <w:p w14:paraId="7BC1E815" w14:textId="328E375E" w:rsidR="00052CAF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Are there any academic papers or results presented at international or national conferences?</w:t>
                            </w:r>
                          </w:p>
                          <w:p w14:paraId="570370F3" w14:textId="2DCAD14C" w:rsidR="004F54A3" w:rsidRPr="00E827D2" w:rsidRDefault="00052CAF" w:rsidP="00052CAF">
                            <w:pPr>
                              <w:pStyle w:val="af7"/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-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Has the researcher received any awards, applied for a JSPS Fellowship</w:t>
                            </w:r>
                            <w:r w:rsidR="000746EA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s</w:t>
                            </w:r>
                            <w:r w:rsidRPr="00E827D2">
                              <w:rPr>
                                <w:rFonts w:ascii="Arial" w:hAnsi="Arial" w:cs="Arial"/>
                                <w:sz w:val="21"/>
                                <w:szCs w:val="21"/>
                                <w:lang w:bidi="en-US"/>
                              </w:rPr>
                              <w:t>, or had any other achievements?</w:t>
                            </w:r>
                          </w:p>
                          <w:p w14:paraId="5CB2882C" w14:textId="77777777" w:rsidR="00052CAF" w:rsidRPr="000746EA" w:rsidRDefault="00052CAF" w:rsidP="00052CAF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</w:pPr>
                          </w:p>
                          <w:p w14:paraId="1AD00D83" w14:textId="3376F19C" w:rsidR="004F54A3" w:rsidRPr="00E827D2" w:rsidRDefault="00844A8C" w:rsidP="004F54A3">
                            <w:pPr>
                              <w:pStyle w:val="Web"/>
                              <w:spacing w:before="0" w:beforeAutospacing="0" w:after="0" w:afterAutospacing="0"/>
                              <w:rPr>
                                <w:rFonts w:ascii="Arial" w:hAnsi="Arial" w:cs="Arial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(3)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Use at least 10.5 point </w:t>
                            </w:r>
                            <w:r w:rsidR="000746EA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font size</w:t>
                            </w:r>
                            <w:r w:rsidR="000746EA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 xml:space="preserve"> </w:t>
                            </w:r>
                            <w:r w:rsidR="004F54A3" w:rsidRPr="00E827D2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1"/>
                                <w:szCs w:val="21"/>
                                <w:lang w:bidi="en-US"/>
                              </w:rPr>
                              <w:t>and add lines where necessary.</w:t>
                            </w:r>
                          </w:p>
                          <w:bookmarkEnd w:id="4"/>
                          <w:bookmarkEnd w:id="5"/>
                          <w:p w14:paraId="11538B09" w14:textId="77777777" w:rsidR="004F54A3" w:rsidRPr="000746EA" w:rsidRDefault="004F54A3" w:rsidP="004F54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</w:p>
                          <w:p w14:paraId="55AA3413" w14:textId="24E21BDC" w:rsidR="004F54A3" w:rsidRPr="00E827D2" w:rsidRDefault="004F54A3" w:rsidP="004F54A3">
                            <w:pPr>
                              <w:jc w:val="center"/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</w:pPr>
                            <w:r w:rsidRPr="00E827D2">
                              <w:rPr>
                                <w:rFonts w:ascii="Arial" w:eastAsia="ＭＳ Ｐゴシック" w:hAnsi="Arial" w:cs="Arial"/>
                                <w:b/>
                                <w:color w:val="FF0000"/>
                                <w:sz w:val="21"/>
                                <w:szCs w:val="21"/>
                              </w:rPr>
                              <w:t>* Please delete this text box when submitting the documents.</w:t>
                            </w:r>
                            <w:bookmarkEnd w:id="3"/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</w:tr>
      <w:tr w:rsidR="00D87660" w:rsidRPr="006520BD" w14:paraId="2CBC11DC" w14:textId="77777777" w:rsidTr="00A706D2">
        <w:tc>
          <w:tcPr>
            <w:tcW w:w="2263" w:type="dxa"/>
            <w:gridSpan w:val="2"/>
          </w:tcPr>
          <w:p w14:paraId="3BBC184A" w14:textId="22C14BDF" w:rsidR="00D87660" w:rsidRPr="00EE2FFF" w:rsidRDefault="00D87660" w:rsidP="00D87660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</w:pPr>
            <w:r w:rsidRPr="00EE2FFF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Outline of Research</w:t>
            </w:r>
          </w:p>
          <w:p w14:paraId="0E7B5B9E" w14:textId="012E98CA" w:rsidR="00D87660" w:rsidRPr="006520BD" w:rsidRDefault="00D87660" w:rsidP="00BF2726">
            <w:pPr>
              <w:spacing w:line="276" w:lineRule="auto"/>
              <w:jc w:val="center"/>
              <w:rPr>
                <w:rFonts w:ascii="Tahoma" w:hAnsi="Tahoma" w:cs="Tahoma"/>
                <w:sz w:val="21"/>
                <w:szCs w:val="21"/>
                <w:shd w:val="clear" w:color="auto" w:fill="FFFFFF"/>
              </w:rPr>
            </w:pP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(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15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0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="00BF2726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words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or less.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）</w:t>
            </w:r>
          </w:p>
        </w:tc>
        <w:tc>
          <w:tcPr>
            <w:tcW w:w="7365" w:type="dxa"/>
            <w:gridSpan w:val="4"/>
          </w:tcPr>
          <w:p w14:paraId="57BDF064" w14:textId="4DBB3BC6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D87660" w:rsidRPr="006520BD" w14:paraId="5257B512" w14:textId="77777777" w:rsidTr="009B02AE">
        <w:tc>
          <w:tcPr>
            <w:tcW w:w="9628" w:type="dxa"/>
            <w:gridSpan w:val="6"/>
          </w:tcPr>
          <w:p w14:paraId="2982C963" w14:textId="32758DBD" w:rsidR="00D87660" w:rsidRPr="00990131" w:rsidRDefault="00D87660" w:rsidP="00D87660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</w:rPr>
            </w:pP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Write concisely in a way that can be easily understood by persons outside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y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our field of specialization. Diagrams and figures may be included.</w:t>
            </w:r>
          </w:p>
          <w:p w14:paraId="57DD8B8C" w14:textId="4DF027F6" w:rsidR="00D87660" w:rsidRPr="00D8765E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(1) 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cribe th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background, issues, solutions, research objectives, methods, characteristics and </w:t>
            </w:r>
            <w:r w:rsidR="00D8765E"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iginality of your previous research, citing important references</w:t>
            </w:r>
            <w:r w:rsidRP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4F718DBF" w14:textId="61DF7461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szCs w:val="21"/>
              </w:rPr>
            </w:pP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(2) Describe progress of your research and achievements, including issues in relation to the description above (1). If you have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published or 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presented your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results</w:t>
            </w:r>
            <w:r w:rsidR="00D8765E"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>in academic conferences or other occasions, please describe the contents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,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and </w:t>
            </w:r>
            <w:r w:rsidR="00D8765E">
              <w:rPr>
                <w:rFonts w:ascii="Tahoma" w:eastAsiaTheme="majorEastAsia" w:hAnsi="Tahoma" w:cs="Tahoma"/>
                <w:bCs/>
                <w:sz w:val="21"/>
                <w:szCs w:val="21"/>
              </w:rPr>
              <w:t>clarify your contribution</w:t>
            </w:r>
            <w:r w:rsidRPr="00F903F6">
              <w:rPr>
                <w:rFonts w:ascii="Tahoma" w:eastAsiaTheme="majorEastAsia" w:hAnsi="Tahoma" w:cs="Tahoma"/>
                <w:bCs/>
                <w:sz w:val="21"/>
                <w:szCs w:val="21"/>
              </w:rPr>
              <w:t xml:space="preserve"> if it is a group research.</w:t>
            </w:r>
          </w:p>
        </w:tc>
      </w:tr>
      <w:tr w:rsidR="00D87660" w:rsidRPr="006520BD" w14:paraId="2CFC196E" w14:textId="77777777" w:rsidTr="009B02AE">
        <w:tc>
          <w:tcPr>
            <w:tcW w:w="9628" w:type="dxa"/>
            <w:gridSpan w:val="6"/>
          </w:tcPr>
          <w:p w14:paraId="626F3ED7" w14:textId="55FCDC5F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BB426C9" w14:textId="7168E937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0CA9BB0" w14:textId="71B5E0FC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7C3AA1E" w14:textId="4A8302D3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862326B" w14:textId="2617493D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A34ED77" w14:textId="624C3D34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1D4DBBE" w14:textId="77777777" w:rsidR="00F903F6" w:rsidRPr="006520BD" w:rsidRDefault="00F903F6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E3CD634" w14:textId="36B389C5" w:rsidR="00D87660" w:rsidRPr="006520BD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167F080" w14:textId="62624D6A" w:rsidR="00D87660" w:rsidRDefault="00D87660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40D9D6" w14:textId="77777777" w:rsidR="004F54A3" w:rsidRDefault="004F54A3" w:rsidP="00D87660">
            <w:pPr>
              <w:spacing w:line="276" w:lineRule="auto"/>
              <w:ind w:left="212" w:hangingChars="100" w:hanging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D36DE54" w14:textId="1AC24033" w:rsidR="00D87660" w:rsidRPr="006520BD" w:rsidRDefault="00D87660" w:rsidP="00D87660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34FE0642" w14:textId="77777777" w:rsidTr="009B02AE">
        <w:tc>
          <w:tcPr>
            <w:tcW w:w="9628" w:type="dxa"/>
            <w:gridSpan w:val="6"/>
          </w:tcPr>
          <w:p w14:paraId="09CA67D5" w14:textId="28EDD99A" w:rsidR="00A706D2" w:rsidRPr="00D75D35" w:rsidRDefault="00A526B9" w:rsidP="00D8765E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</w:pPr>
            <w:r>
              <w:lastRenderedPageBreak/>
              <w:br w:type="page"/>
            </w:r>
            <w:r w:rsidR="00A706D2" w:rsidRPr="00D75D35">
              <w:rPr>
                <w:rFonts w:ascii="Tahoma" w:hAnsi="Tahoma" w:cs="Tahoma"/>
                <w:b/>
                <w:sz w:val="21"/>
                <w:szCs w:val="21"/>
                <w:shd w:val="clear" w:color="auto" w:fill="FFFFFF"/>
              </w:rPr>
              <w:t xml:space="preserve">2. </w:t>
            </w:r>
            <w:r w:rsidR="00D75D35" w:rsidRPr="00D75D35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>Research plan for the doctoral course</w:t>
            </w:r>
            <w:r w:rsidR="00D8765E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</w:rPr>
              <w:t xml:space="preserve"> </w:t>
            </w:r>
            <w:r w:rsidR="00D8765E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</w:rPr>
              <w:t>(</w:t>
            </w:r>
            <w:r w:rsidR="00A706D2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within six (6) pages</w:t>
            </w:r>
            <w:r w:rsidR="00D8765E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)</w:t>
            </w:r>
            <w:r w:rsidR="00A706D2" w:rsidRPr="00D8765E">
              <w:rPr>
                <w:rFonts w:ascii="Tahoma" w:eastAsiaTheme="majorEastAsia" w:hAnsi="Tahoma" w:cs="Tahoma"/>
                <w:color w:val="auto"/>
                <w:sz w:val="21"/>
                <w:szCs w:val="21"/>
                <w:lang w:bidi="en-US"/>
              </w:rPr>
              <w:t>.</w:t>
            </w:r>
          </w:p>
        </w:tc>
      </w:tr>
      <w:tr w:rsidR="00A706D2" w:rsidRPr="006520BD" w14:paraId="572D57AC" w14:textId="77777777" w:rsidTr="00E7692E">
        <w:tc>
          <w:tcPr>
            <w:tcW w:w="2263" w:type="dxa"/>
            <w:gridSpan w:val="2"/>
          </w:tcPr>
          <w:p w14:paraId="3DFAA085" w14:textId="0458D28D" w:rsidR="00A706D2" w:rsidRPr="006520BD" w:rsidRDefault="00A706D2" w:rsidP="00A706D2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4E0E23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Title of the Research Project</w:t>
            </w:r>
          </w:p>
        </w:tc>
        <w:tc>
          <w:tcPr>
            <w:tcW w:w="7365" w:type="dxa"/>
            <w:gridSpan w:val="4"/>
          </w:tcPr>
          <w:p w14:paraId="5C201E0A" w14:textId="054EE02C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4650B36F" w14:textId="77777777" w:rsidTr="00E7692E">
        <w:tc>
          <w:tcPr>
            <w:tcW w:w="2263" w:type="dxa"/>
            <w:gridSpan w:val="2"/>
          </w:tcPr>
          <w:p w14:paraId="2800DB92" w14:textId="77777777" w:rsidR="00A706D2" w:rsidRPr="00EE2FFF" w:rsidRDefault="00A706D2" w:rsidP="00A706D2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</w:pPr>
            <w:r w:rsidRPr="00EE2FFF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Outline of Research</w:t>
            </w:r>
          </w:p>
          <w:p w14:paraId="64CE6580" w14:textId="2CF3EECF" w:rsidR="00A706D2" w:rsidRPr="006520BD" w:rsidRDefault="00A706D2" w:rsidP="00F903F6">
            <w:pPr>
              <w:spacing w:line="276" w:lineRule="auto"/>
              <w:jc w:val="center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(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15</w:t>
            </w:r>
            <w:r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0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="00D8765E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  <w:lang w:bidi="en-US"/>
              </w:rPr>
              <w:t>words</w:t>
            </w:r>
            <w:r w:rsidR="00D8765E"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 xml:space="preserve"> 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or less.</w:t>
            </w:r>
            <w:r w:rsidRPr="00EE2FFF">
              <w:rPr>
                <w:rFonts w:ascii="Tahoma" w:eastAsiaTheme="majorEastAsia" w:hAnsi="Tahoma" w:cs="Tahoma" w:hint="eastAsia"/>
                <w:bCs/>
                <w:color w:val="auto"/>
                <w:sz w:val="21"/>
                <w:szCs w:val="21"/>
                <w:lang w:bidi="en-US"/>
              </w:rPr>
              <w:t>）</w:t>
            </w:r>
          </w:p>
        </w:tc>
        <w:tc>
          <w:tcPr>
            <w:tcW w:w="7365" w:type="dxa"/>
            <w:gridSpan w:val="4"/>
          </w:tcPr>
          <w:p w14:paraId="51DC70E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0E54C6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73AC87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1A4B216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72C21E12" w14:textId="77777777" w:rsidTr="009B02AE">
        <w:tc>
          <w:tcPr>
            <w:tcW w:w="9628" w:type="dxa"/>
            <w:gridSpan w:val="6"/>
          </w:tcPr>
          <w:p w14:paraId="574978B1" w14:textId="6A098C1B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(1) Background </w:t>
            </w:r>
          </w:p>
          <w:p w14:paraId="7C25EAD1" w14:textId="6E4C1538" w:rsidR="00A706D2" w:rsidRPr="00D14CAC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Write concisely in a way that </w:t>
            </w:r>
            <w:r w:rsidR="0010396C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can</w:t>
            </w:r>
            <w:r w:rsidR="00D8765E"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 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be understood by persons outside 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y</w:t>
            </w:r>
            <w:r w:rsidRPr="0099013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our field of specialization.</w:t>
            </w:r>
          </w:p>
          <w:p w14:paraId="1042EE71" w14:textId="0EF11E2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Please describe the background of your future research plan, issues, how you have arrived at the idea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citing the important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reference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</w:tc>
      </w:tr>
      <w:tr w:rsidR="00A706D2" w:rsidRPr="006520BD" w14:paraId="3EB3F5EA" w14:textId="77777777" w:rsidTr="009B02AE">
        <w:tc>
          <w:tcPr>
            <w:tcW w:w="9628" w:type="dxa"/>
            <w:gridSpan w:val="6"/>
          </w:tcPr>
          <w:p w14:paraId="2794C4D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1507B4C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796CA81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EE3A40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E18B9B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598C5F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0F0836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F810808" w14:textId="256DF064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5ABFED4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B64378D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2F95C77B" w14:textId="77777777" w:rsidTr="009B02AE">
        <w:tc>
          <w:tcPr>
            <w:tcW w:w="9628" w:type="dxa"/>
            <w:gridSpan w:val="6"/>
          </w:tcPr>
          <w:p w14:paraId="7372456C" w14:textId="3625E5A5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2) Research Purpose / Content</w:t>
            </w:r>
          </w:p>
          <w:p w14:paraId="01DE2504" w14:textId="68C46C9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BE0F84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Write concisely in a way that can be understood by persons outside</w:t>
            </w:r>
            <w:r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 </w:t>
            </w:r>
            <w:r w:rsidRPr="00BE0F84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 xml:space="preserve">your field of specialization.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Please describe the following points clearly. You may also use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figure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423EC9C5" w14:textId="52862555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1.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earch purpose, method and content.</w:t>
            </w:r>
          </w:p>
          <w:p w14:paraId="7DCF50B3" w14:textId="31AEF4BF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2.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Detailed</w:t>
            </w:r>
            <w:r w:rsidR="0010396C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lan: what and how far you aim to elucidate.</w:t>
            </w:r>
          </w:p>
          <w:p w14:paraId="1557D479" w14:textId="77777777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3. The part that you played in research conducted in your laboratory.</w:t>
            </w:r>
          </w:p>
          <w:p w14:paraId="23593011" w14:textId="657ED9BB" w:rsidR="00A706D2" w:rsidRPr="006520BD" w:rsidRDefault="00A706D2" w:rsidP="00F903F6">
            <w:pPr>
              <w:spacing w:line="276" w:lineRule="auto"/>
              <w:ind w:firstLineChars="100" w:firstLine="212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4. Please indicate if you plan to engage with other institutions (including international research institutions) during this project.</w:t>
            </w:r>
          </w:p>
        </w:tc>
      </w:tr>
      <w:tr w:rsidR="00A706D2" w:rsidRPr="006520BD" w14:paraId="68C4C257" w14:textId="77777777" w:rsidTr="009B02AE">
        <w:tc>
          <w:tcPr>
            <w:tcW w:w="9628" w:type="dxa"/>
            <w:gridSpan w:val="6"/>
          </w:tcPr>
          <w:p w14:paraId="27AF8AD7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146E23FD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0675821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7ACE52B" w14:textId="547DA7F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EE09423" w14:textId="0201133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89FE3BF" w14:textId="59E284F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8F0F8D8" w14:textId="5421105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1A5440D" w14:textId="77DD4E4A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11A4B3B" w14:textId="1BC321A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2B6A5CE3" w14:textId="77777777" w:rsidTr="009B02AE">
        <w:tc>
          <w:tcPr>
            <w:tcW w:w="9628" w:type="dxa"/>
            <w:gridSpan w:val="6"/>
          </w:tcPr>
          <w:p w14:paraId="644ACA23" w14:textId="5833DC0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lastRenderedPageBreak/>
              <w:t xml:space="preserve">(3) Characteristics and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riginality</w:t>
            </w:r>
            <w:r w:rsidR="0010396C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of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esearch</w:t>
            </w:r>
          </w:p>
          <w:p w14:paraId="6408CEF9" w14:textId="588D3330" w:rsidR="00A706D2" w:rsidRDefault="00A706D2" w:rsidP="00A706D2">
            <w:pPr>
              <w:spacing w:line="276" w:lineRule="auto"/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</w:pPr>
            <w:r w:rsidRPr="00A12891">
              <w:rPr>
                <w:rFonts w:ascii="Tahoma" w:eastAsiaTheme="majorEastAsia" w:hAnsi="Tahoma" w:cs="Tahoma"/>
                <w:b/>
                <w:bCs/>
                <w:color w:val="auto"/>
                <w:sz w:val="21"/>
                <w:szCs w:val="21"/>
                <w:u w:val="single"/>
                <w:lang w:bidi="en-US"/>
              </w:rPr>
              <w:t>Write concisely in a way that can be understood by persons outside your field of specialization.</w:t>
            </w:r>
          </w:p>
          <w:p w14:paraId="4E8F2F32" w14:textId="3BF1A42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1. Characteristics, viewpoints, and unique points of your future research, compared with your past research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(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if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ny)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.</w:t>
            </w:r>
          </w:p>
          <w:p w14:paraId="66125EA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2. Significance of your research and its position in your research area in relation with other researches in Japan and overseas.</w:t>
            </w:r>
          </w:p>
          <w:p w14:paraId="11775E53" w14:textId="69C58C5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3. Expected impact and future outlook when the research is complete.</w:t>
            </w:r>
          </w:p>
        </w:tc>
      </w:tr>
      <w:tr w:rsidR="00A706D2" w:rsidRPr="006520BD" w14:paraId="4415F7DB" w14:textId="77777777" w:rsidTr="009B02AE">
        <w:tc>
          <w:tcPr>
            <w:tcW w:w="9628" w:type="dxa"/>
            <w:gridSpan w:val="6"/>
          </w:tcPr>
          <w:p w14:paraId="1C30837D" w14:textId="6B4598E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0C3100F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4EFDEFAC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EE07651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E33AE8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D73873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</w:tbl>
    <w:p w14:paraId="2C8D69FD" w14:textId="3997C84C" w:rsidR="00D75D35" w:rsidRDefault="00D75D35">
      <w:r>
        <w:br w:type="page"/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A706D2" w:rsidRPr="006520BD" w14:paraId="6180F0A9" w14:textId="77777777" w:rsidTr="009B02AE">
        <w:tc>
          <w:tcPr>
            <w:tcW w:w="9628" w:type="dxa"/>
            <w:gridSpan w:val="2"/>
          </w:tcPr>
          <w:p w14:paraId="37EB8603" w14:textId="1F6CD0A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lastRenderedPageBreak/>
              <w:t>3. Research achievements</w:t>
            </w:r>
          </w:p>
        </w:tc>
      </w:tr>
      <w:tr w:rsidR="00A706D2" w:rsidRPr="006520BD" w14:paraId="380F2678" w14:textId="77777777" w:rsidTr="005259BF">
        <w:tc>
          <w:tcPr>
            <w:tcW w:w="2689" w:type="dxa"/>
          </w:tcPr>
          <w:p w14:paraId="3BFDD1D2" w14:textId="50058C28" w:rsidR="00A706D2" w:rsidRPr="006520BD" w:rsidRDefault="00A621F8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pers published in</w:t>
            </w:r>
            <w:r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journals</w:t>
            </w:r>
          </w:p>
          <w:p w14:paraId="6A20F73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6EEC059B" w14:textId="036C3B0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773E9CB8" w14:textId="77838CC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131E7E39" w14:textId="77777777" w:rsidTr="005259BF">
        <w:tc>
          <w:tcPr>
            <w:tcW w:w="2689" w:type="dxa"/>
          </w:tcPr>
          <w:p w14:paraId="45AA58F8" w14:textId="5E627CB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A621F8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at international conferences</w:t>
            </w:r>
          </w:p>
          <w:p w14:paraId="2A769463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5211CAA" w14:textId="25F7B20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7181D08" w14:textId="0CE3EBF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F9600A9" w14:textId="77777777" w:rsidTr="005259BF">
        <w:tc>
          <w:tcPr>
            <w:tcW w:w="2689" w:type="dxa"/>
          </w:tcPr>
          <w:p w14:paraId="65027C84" w14:textId="117FFD1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A621F8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at domestic conferences</w:t>
            </w:r>
          </w:p>
          <w:p w14:paraId="349C380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99F2BE5" w14:textId="4B77239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F89412C" w14:textId="6D7AD90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C450744" w14:textId="77777777" w:rsidTr="005259BF">
        <w:tc>
          <w:tcPr>
            <w:tcW w:w="2689" w:type="dxa"/>
          </w:tcPr>
          <w:p w14:paraId="32A15ACB" w14:textId="4034808E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Presentation</w:t>
            </w:r>
            <w:r w:rsidR="00F101C5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s</w:t>
            </w: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in other </w:t>
            </w:r>
            <w:r w:rsidR="0010396C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research meetings</w:t>
            </w:r>
          </w:p>
          <w:p w14:paraId="114771D6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5FF72F97" w14:textId="4D109C42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0008CA49" w14:textId="2559943D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7F81ED5C" w14:textId="77777777" w:rsidTr="005259BF">
        <w:tc>
          <w:tcPr>
            <w:tcW w:w="2689" w:type="dxa"/>
          </w:tcPr>
          <w:p w14:paraId="0F5D6BA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Awards </w:t>
            </w:r>
          </w:p>
          <w:p w14:paraId="61E24143" w14:textId="3AFA9E29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B92656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825E055" w14:textId="49767E90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14619AF2" w14:textId="35169103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624548ED" w14:textId="77777777" w:rsidTr="005259BF">
        <w:tc>
          <w:tcPr>
            <w:tcW w:w="2689" w:type="dxa"/>
          </w:tcPr>
          <w:p w14:paraId="3B6940A3" w14:textId="34F06F73" w:rsidR="00A706D2" w:rsidRPr="006520BD" w:rsidRDefault="00BF2726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>
              <w:rPr>
                <w:rFonts w:hint="eastAsia"/>
              </w:rPr>
              <w:t>J</w:t>
            </w:r>
            <w:r>
              <w:t>SPS research fellowships</w:t>
            </w:r>
            <w:r w:rsidRPr="006520BD" w:rsidDel="00BF2726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 xml:space="preserve"> </w:t>
            </w:r>
            <w:r w:rsidR="00A706D2"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Application status</w:t>
            </w:r>
          </w:p>
          <w:p w14:paraId="6C718352" w14:textId="6AB30291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70766810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C20AB8C" w14:textId="245F05E2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4C61E2C4" w14:textId="65F34086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  <w:tr w:rsidR="00A706D2" w:rsidRPr="006520BD" w14:paraId="0E48652D" w14:textId="77777777" w:rsidTr="005259BF">
        <w:tc>
          <w:tcPr>
            <w:tcW w:w="2689" w:type="dxa"/>
          </w:tcPr>
          <w:p w14:paraId="7A3A52EE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  <w:r w:rsidRPr="006520BD"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  <w:t>Other achievements</w:t>
            </w:r>
          </w:p>
          <w:p w14:paraId="00F21022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3FBD1F29" w14:textId="77777777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  <w:p w14:paraId="2EB834BF" w14:textId="78A07BDF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  <w:tc>
          <w:tcPr>
            <w:tcW w:w="6939" w:type="dxa"/>
          </w:tcPr>
          <w:p w14:paraId="46538CAB" w14:textId="20CA6895" w:rsidR="00A706D2" w:rsidRPr="006520BD" w:rsidRDefault="00A706D2" w:rsidP="00A706D2">
            <w:pPr>
              <w:spacing w:line="276" w:lineRule="auto"/>
              <w:rPr>
                <w:rFonts w:ascii="Tahoma" w:eastAsiaTheme="majorEastAsia" w:hAnsi="Tahoma" w:cs="Tahoma"/>
                <w:bCs/>
                <w:color w:val="auto"/>
                <w:sz w:val="21"/>
                <w:szCs w:val="21"/>
              </w:rPr>
            </w:pPr>
          </w:p>
        </w:tc>
      </w:tr>
    </w:tbl>
    <w:p w14:paraId="23169AE4" w14:textId="04FFDA56" w:rsidR="009B02AE" w:rsidRPr="006520BD" w:rsidRDefault="009B02AE" w:rsidP="00F0406A">
      <w:pPr>
        <w:spacing w:line="276" w:lineRule="auto"/>
        <w:rPr>
          <w:rFonts w:ascii="Tahoma" w:eastAsiaTheme="majorEastAsia" w:hAnsi="Tahoma" w:cs="Tahoma"/>
          <w:b/>
          <w:bCs/>
          <w:color w:val="auto"/>
          <w:sz w:val="21"/>
          <w:szCs w:val="21"/>
        </w:rPr>
      </w:pPr>
    </w:p>
    <w:sectPr w:rsidR="009B02AE" w:rsidRPr="006520BD" w:rsidSect="00710722">
      <w:footerReference w:type="default" r:id="rId8"/>
      <w:pgSz w:w="11906" w:h="16838" w:code="9"/>
      <w:pgMar w:top="1701" w:right="1276" w:bottom="1418" w:left="992" w:header="1134" w:footer="567" w:gutter="0"/>
      <w:pgNumType w:start="1"/>
      <w:cols w:space="720"/>
      <w:noEndnote/>
      <w:docGrid w:type="linesAndChars" w:linePitch="315" w:charSpace="40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6E411" w16cex:dateUtc="2022-06-17T02:29:00Z"/>
  <w16cex:commentExtensible w16cex:durableId="2656E5DB" w16cex:dateUtc="2022-06-17T02:36:00Z"/>
  <w16cex:commentExtensible w16cex:durableId="2656EA23" w16cex:dateUtc="2022-06-17T02:5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E0153" w14:textId="77777777" w:rsidR="00976D2F" w:rsidRDefault="00976D2F">
      <w:r>
        <w:separator/>
      </w:r>
    </w:p>
  </w:endnote>
  <w:endnote w:type="continuationSeparator" w:id="0">
    <w:p w14:paraId="7D09778E" w14:textId="77777777" w:rsidR="00976D2F" w:rsidRDefault="00976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3433751"/>
      <w:docPartObj>
        <w:docPartGallery w:val="Page Numbers (Bottom of Page)"/>
        <w:docPartUnique/>
      </w:docPartObj>
    </w:sdtPr>
    <w:sdtEndPr/>
    <w:sdtContent>
      <w:p w14:paraId="70CA3978" w14:textId="04508067" w:rsidR="00C72A19" w:rsidRDefault="00C72A1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6DD9" w:rsidRPr="00336DD9">
          <w:rPr>
            <w:noProof/>
            <w:lang w:val="ja-JP" w:eastAsia="ja-JP"/>
          </w:rPr>
          <w:t>4</w:t>
        </w:r>
        <w:r>
          <w:fldChar w:fldCharType="end"/>
        </w:r>
      </w:p>
    </w:sdtContent>
  </w:sdt>
  <w:p w14:paraId="615B2994" w14:textId="51101388" w:rsidR="00C72A19" w:rsidRPr="003613EA" w:rsidRDefault="00C72A19" w:rsidP="00F6728D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A5699" w14:textId="77777777" w:rsidR="00976D2F" w:rsidRDefault="00976D2F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5F33A250" w14:textId="77777777" w:rsidR="00976D2F" w:rsidRDefault="00976D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F6343"/>
    <w:multiLevelType w:val="hybridMultilevel"/>
    <w:tmpl w:val="78527E0A"/>
    <w:lvl w:ilvl="0" w:tplc="0FD48406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" w15:restartNumberingAfterBreak="0">
    <w:nsid w:val="11F62DD5"/>
    <w:multiLevelType w:val="hybridMultilevel"/>
    <w:tmpl w:val="8B20AB5A"/>
    <w:lvl w:ilvl="0" w:tplc="EBA24758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2933C5D"/>
    <w:multiLevelType w:val="hybridMultilevel"/>
    <w:tmpl w:val="6DC0F110"/>
    <w:lvl w:ilvl="0" w:tplc="0278FF6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352574C"/>
    <w:multiLevelType w:val="hybridMultilevel"/>
    <w:tmpl w:val="32809EB4"/>
    <w:lvl w:ilvl="0" w:tplc="4FECA2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7426C2C"/>
    <w:multiLevelType w:val="hybridMultilevel"/>
    <w:tmpl w:val="0C4065D6"/>
    <w:lvl w:ilvl="0" w:tplc="5FE0A76A">
      <w:start w:val="1"/>
      <w:numFmt w:val="decimalEnclosedCircle"/>
      <w:lvlText w:val="%1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5" w15:restartNumberingAfterBreak="0">
    <w:nsid w:val="1D1616F8"/>
    <w:multiLevelType w:val="hybridMultilevel"/>
    <w:tmpl w:val="D05E517A"/>
    <w:lvl w:ilvl="0" w:tplc="04090015">
      <w:start w:val="1"/>
      <w:numFmt w:val="upperLetter"/>
      <w:lvlText w:val="%1)"/>
      <w:lvlJc w:val="left"/>
      <w:pPr>
        <w:ind w:left="14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395" w:hanging="420"/>
      </w:pPr>
    </w:lvl>
    <w:lvl w:ilvl="3" w:tplc="0409000F" w:tentative="1">
      <w:start w:val="1"/>
      <w:numFmt w:val="decimal"/>
      <w:lvlText w:val="%4."/>
      <w:lvlJc w:val="left"/>
      <w:pPr>
        <w:ind w:left="2815" w:hanging="420"/>
      </w:pPr>
    </w:lvl>
    <w:lvl w:ilvl="4" w:tplc="04090017" w:tentative="1">
      <w:start w:val="1"/>
      <w:numFmt w:val="aiueoFullWidth"/>
      <w:lvlText w:val="(%5)"/>
      <w:lvlJc w:val="left"/>
      <w:pPr>
        <w:ind w:left="323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55" w:hanging="420"/>
      </w:pPr>
    </w:lvl>
    <w:lvl w:ilvl="6" w:tplc="0409000F" w:tentative="1">
      <w:start w:val="1"/>
      <w:numFmt w:val="decimal"/>
      <w:lvlText w:val="%7."/>
      <w:lvlJc w:val="left"/>
      <w:pPr>
        <w:ind w:left="4075" w:hanging="420"/>
      </w:pPr>
    </w:lvl>
    <w:lvl w:ilvl="7" w:tplc="04090017" w:tentative="1">
      <w:start w:val="1"/>
      <w:numFmt w:val="aiueoFullWidth"/>
      <w:lvlText w:val="(%8)"/>
      <w:lvlJc w:val="left"/>
      <w:pPr>
        <w:ind w:left="449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15" w:hanging="420"/>
      </w:pPr>
    </w:lvl>
  </w:abstractNum>
  <w:abstractNum w:abstractNumId="6" w15:restartNumberingAfterBreak="0">
    <w:nsid w:val="26135668"/>
    <w:multiLevelType w:val="hybridMultilevel"/>
    <w:tmpl w:val="2AD45EE8"/>
    <w:lvl w:ilvl="0" w:tplc="04090015">
      <w:start w:val="1"/>
      <w:numFmt w:val="upperLetter"/>
      <w:lvlText w:val="%1)"/>
      <w:lvlJc w:val="left"/>
      <w:pPr>
        <w:ind w:left="1694" w:hanging="420"/>
      </w:p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7" w15:restartNumberingAfterBreak="0">
    <w:nsid w:val="2C6007AF"/>
    <w:multiLevelType w:val="hybridMultilevel"/>
    <w:tmpl w:val="782A890A"/>
    <w:lvl w:ilvl="0" w:tplc="747A0CC6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8" w15:restartNumberingAfterBreak="0">
    <w:nsid w:val="2F21442C"/>
    <w:multiLevelType w:val="hybridMultilevel"/>
    <w:tmpl w:val="51826CCA"/>
    <w:lvl w:ilvl="0" w:tplc="4BD8FC44">
      <w:start w:val="2"/>
      <w:numFmt w:val="decimalEnclosedCircle"/>
      <w:lvlText w:val="%1"/>
      <w:lvlJc w:val="left"/>
      <w:pPr>
        <w:ind w:left="16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114" w:hanging="420"/>
      </w:pPr>
    </w:lvl>
    <w:lvl w:ilvl="2" w:tplc="04090011" w:tentative="1">
      <w:start w:val="1"/>
      <w:numFmt w:val="decimalEnclosedCircle"/>
      <w:lvlText w:val="%3"/>
      <w:lvlJc w:val="left"/>
      <w:pPr>
        <w:ind w:left="2534" w:hanging="420"/>
      </w:pPr>
    </w:lvl>
    <w:lvl w:ilvl="3" w:tplc="0409000F" w:tentative="1">
      <w:start w:val="1"/>
      <w:numFmt w:val="decimal"/>
      <w:lvlText w:val="%4."/>
      <w:lvlJc w:val="left"/>
      <w:pPr>
        <w:ind w:left="2954" w:hanging="420"/>
      </w:pPr>
    </w:lvl>
    <w:lvl w:ilvl="4" w:tplc="04090017" w:tentative="1">
      <w:start w:val="1"/>
      <w:numFmt w:val="aiueoFullWidth"/>
      <w:lvlText w:val="(%5)"/>
      <w:lvlJc w:val="left"/>
      <w:pPr>
        <w:ind w:left="3374" w:hanging="420"/>
      </w:pPr>
    </w:lvl>
    <w:lvl w:ilvl="5" w:tplc="04090011" w:tentative="1">
      <w:start w:val="1"/>
      <w:numFmt w:val="decimalEnclosedCircle"/>
      <w:lvlText w:val="%6"/>
      <w:lvlJc w:val="left"/>
      <w:pPr>
        <w:ind w:left="3794" w:hanging="420"/>
      </w:pPr>
    </w:lvl>
    <w:lvl w:ilvl="6" w:tplc="0409000F" w:tentative="1">
      <w:start w:val="1"/>
      <w:numFmt w:val="decimal"/>
      <w:lvlText w:val="%7."/>
      <w:lvlJc w:val="left"/>
      <w:pPr>
        <w:ind w:left="4214" w:hanging="420"/>
      </w:pPr>
    </w:lvl>
    <w:lvl w:ilvl="7" w:tplc="04090017" w:tentative="1">
      <w:start w:val="1"/>
      <w:numFmt w:val="aiueoFullWidth"/>
      <w:lvlText w:val="(%8)"/>
      <w:lvlJc w:val="left"/>
      <w:pPr>
        <w:ind w:left="4634" w:hanging="420"/>
      </w:pPr>
    </w:lvl>
    <w:lvl w:ilvl="8" w:tplc="04090011" w:tentative="1">
      <w:start w:val="1"/>
      <w:numFmt w:val="decimalEnclosedCircle"/>
      <w:lvlText w:val="%9"/>
      <w:lvlJc w:val="left"/>
      <w:pPr>
        <w:ind w:left="5054" w:hanging="420"/>
      </w:pPr>
    </w:lvl>
  </w:abstractNum>
  <w:abstractNum w:abstractNumId="9" w15:restartNumberingAfterBreak="0">
    <w:nsid w:val="384E5278"/>
    <w:multiLevelType w:val="hybridMultilevel"/>
    <w:tmpl w:val="C0E0FA22"/>
    <w:lvl w:ilvl="0" w:tplc="04090011">
      <w:start w:val="1"/>
      <w:numFmt w:val="decimalEnclosedCircle"/>
      <w:lvlText w:val="%1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10" w15:restartNumberingAfterBreak="0">
    <w:nsid w:val="452B51CC"/>
    <w:multiLevelType w:val="hybridMultilevel"/>
    <w:tmpl w:val="EDA68D18"/>
    <w:lvl w:ilvl="0" w:tplc="64C2E3F0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5755593"/>
    <w:multiLevelType w:val="hybridMultilevel"/>
    <w:tmpl w:val="A4586F60"/>
    <w:lvl w:ilvl="0" w:tplc="86A4A0A0">
      <w:start w:val="2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2" w15:restartNumberingAfterBreak="0">
    <w:nsid w:val="545B6C0C"/>
    <w:multiLevelType w:val="hybridMultilevel"/>
    <w:tmpl w:val="DC66DF12"/>
    <w:lvl w:ilvl="0" w:tplc="A0E05122">
      <w:start w:val="1"/>
      <w:numFmt w:val="decimalFullWidth"/>
      <w:lvlText w:val="（%1）"/>
      <w:lvlJc w:val="left"/>
      <w:pPr>
        <w:ind w:left="1356" w:hanging="7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1476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6" w:hanging="420"/>
      </w:pPr>
    </w:lvl>
    <w:lvl w:ilvl="3" w:tplc="0409000F" w:tentative="1">
      <w:start w:val="1"/>
      <w:numFmt w:val="decimal"/>
      <w:lvlText w:val="%4."/>
      <w:lvlJc w:val="left"/>
      <w:pPr>
        <w:ind w:left="2316" w:hanging="420"/>
      </w:pPr>
    </w:lvl>
    <w:lvl w:ilvl="4" w:tplc="04090017" w:tentative="1">
      <w:start w:val="1"/>
      <w:numFmt w:val="aiueoFullWidth"/>
      <w:lvlText w:val="(%5)"/>
      <w:lvlJc w:val="left"/>
      <w:pPr>
        <w:ind w:left="2736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6" w:hanging="420"/>
      </w:pPr>
    </w:lvl>
    <w:lvl w:ilvl="6" w:tplc="0409000F" w:tentative="1">
      <w:start w:val="1"/>
      <w:numFmt w:val="decimal"/>
      <w:lvlText w:val="%7."/>
      <w:lvlJc w:val="left"/>
      <w:pPr>
        <w:ind w:left="3576" w:hanging="420"/>
      </w:pPr>
    </w:lvl>
    <w:lvl w:ilvl="7" w:tplc="04090017" w:tentative="1">
      <w:start w:val="1"/>
      <w:numFmt w:val="aiueoFullWidth"/>
      <w:lvlText w:val="(%8)"/>
      <w:lvlJc w:val="left"/>
      <w:pPr>
        <w:ind w:left="3996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6" w:hanging="420"/>
      </w:pPr>
    </w:lvl>
  </w:abstractNum>
  <w:abstractNum w:abstractNumId="13" w15:restartNumberingAfterBreak="0">
    <w:nsid w:val="553927C8"/>
    <w:multiLevelType w:val="hybridMultilevel"/>
    <w:tmpl w:val="E460F6EE"/>
    <w:lvl w:ilvl="0" w:tplc="9978178E">
      <w:start w:val="1"/>
      <w:numFmt w:val="decimalEnclosedCircle"/>
      <w:lvlText w:val="%1"/>
      <w:lvlJc w:val="left"/>
      <w:pPr>
        <w:ind w:left="7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7" w:tentative="1">
      <w:start w:val="1"/>
      <w:numFmt w:val="aiueoFullWidth"/>
      <w:lvlText w:val="(%5)"/>
      <w:lvlJc w:val="left"/>
      <w:pPr>
        <w:ind w:left="25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7" w:tentative="1">
      <w:start w:val="1"/>
      <w:numFmt w:val="aiueoFullWidth"/>
      <w:lvlText w:val="(%8)"/>
      <w:lvlJc w:val="left"/>
      <w:pPr>
        <w:ind w:left="37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4" w:hanging="420"/>
      </w:pPr>
    </w:lvl>
  </w:abstractNum>
  <w:abstractNum w:abstractNumId="14" w15:restartNumberingAfterBreak="0">
    <w:nsid w:val="55473993"/>
    <w:multiLevelType w:val="hybridMultilevel"/>
    <w:tmpl w:val="122C7002"/>
    <w:lvl w:ilvl="0" w:tplc="DB5CFD7C">
      <w:start w:val="1"/>
      <w:numFmt w:val="decimalEnclosedCircle"/>
      <w:lvlText w:val="%1"/>
      <w:lvlJc w:val="left"/>
      <w:pPr>
        <w:ind w:left="450" w:hanging="360"/>
      </w:pPr>
      <w:rPr>
        <w:rFonts w:eastAsia="ＭＳ Ｐ明朝" w:cs="ＭＳ Ｐ明朝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93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50" w:hanging="420"/>
      </w:pPr>
    </w:lvl>
    <w:lvl w:ilvl="3" w:tplc="0409000F" w:tentative="1">
      <w:start w:val="1"/>
      <w:numFmt w:val="decimal"/>
      <w:lvlText w:val="%4."/>
      <w:lvlJc w:val="left"/>
      <w:pPr>
        <w:ind w:left="1770" w:hanging="420"/>
      </w:pPr>
    </w:lvl>
    <w:lvl w:ilvl="4" w:tplc="04090017" w:tentative="1">
      <w:start w:val="1"/>
      <w:numFmt w:val="aiueoFullWidth"/>
      <w:lvlText w:val="(%5)"/>
      <w:lvlJc w:val="left"/>
      <w:pPr>
        <w:ind w:left="219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10" w:hanging="420"/>
      </w:pPr>
    </w:lvl>
    <w:lvl w:ilvl="6" w:tplc="0409000F" w:tentative="1">
      <w:start w:val="1"/>
      <w:numFmt w:val="decimal"/>
      <w:lvlText w:val="%7."/>
      <w:lvlJc w:val="left"/>
      <w:pPr>
        <w:ind w:left="3030" w:hanging="420"/>
      </w:pPr>
    </w:lvl>
    <w:lvl w:ilvl="7" w:tplc="04090017" w:tentative="1">
      <w:start w:val="1"/>
      <w:numFmt w:val="aiueoFullWidth"/>
      <w:lvlText w:val="(%8)"/>
      <w:lvlJc w:val="left"/>
      <w:pPr>
        <w:ind w:left="345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70" w:hanging="420"/>
      </w:pPr>
    </w:lvl>
  </w:abstractNum>
  <w:abstractNum w:abstractNumId="15" w15:restartNumberingAfterBreak="0">
    <w:nsid w:val="5E622EEE"/>
    <w:multiLevelType w:val="hybridMultilevel"/>
    <w:tmpl w:val="DE1A4E06"/>
    <w:lvl w:ilvl="0" w:tplc="FE2C7F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C6F43"/>
    <w:multiLevelType w:val="hybridMultilevel"/>
    <w:tmpl w:val="F4948180"/>
    <w:lvl w:ilvl="0" w:tplc="B9429A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B41488A"/>
    <w:multiLevelType w:val="hybridMultilevel"/>
    <w:tmpl w:val="3E1AE428"/>
    <w:lvl w:ilvl="0" w:tplc="13085B84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CC73AF4"/>
    <w:multiLevelType w:val="hybridMultilevel"/>
    <w:tmpl w:val="59127542"/>
    <w:lvl w:ilvl="0" w:tplc="5BBA77C6">
      <w:start w:val="1"/>
      <w:numFmt w:val="decimalEnclosedCircle"/>
      <w:lvlText w:val="%1"/>
      <w:lvlJc w:val="left"/>
      <w:pPr>
        <w:ind w:left="36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1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7" w:tentative="1">
      <w:start w:val="1"/>
      <w:numFmt w:val="aiueoFullWidth"/>
      <w:lvlText w:val="(%5)"/>
      <w:lvlJc w:val="left"/>
      <w:pPr>
        <w:ind w:left="2101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7" w:tentative="1">
      <w:start w:val="1"/>
      <w:numFmt w:val="aiueoFullWidth"/>
      <w:lvlText w:val="(%8)"/>
      <w:lvlJc w:val="left"/>
      <w:pPr>
        <w:ind w:left="3361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1" w:hanging="420"/>
      </w:pPr>
    </w:lvl>
  </w:abstractNum>
  <w:num w:numId="1">
    <w:abstractNumId w:val="1"/>
  </w:num>
  <w:num w:numId="2">
    <w:abstractNumId w:val="3"/>
  </w:num>
  <w:num w:numId="3">
    <w:abstractNumId w:val="18"/>
  </w:num>
  <w:num w:numId="4">
    <w:abstractNumId w:val="11"/>
  </w:num>
  <w:num w:numId="5">
    <w:abstractNumId w:val="0"/>
  </w:num>
  <w:num w:numId="6">
    <w:abstractNumId w:val="14"/>
  </w:num>
  <w:num w:numId="7">
    <w:abstractNumId w:val="17"/>
  </w:num>
  <w:num w:numId="8">
    <w:abstractNumId w:val="10"/>
  </w:num>
  <w:num w:numId="9">
    <w:abstractNumId w:val="2"/>
  </w:num>
  <w:num w:numId="10">
    <w:abstractNumId w:val="12"/>
  </w:num>
  <w:num w:numId="11">
    <w:abstractNumId w:val="13"/>
  </w:num>
  <w:num w:numId="12">
    <w:abstractNumId w:val="9"/>
  </w:num>
  <w:num w:numId="13">
    <w:abstractNumId w:val="7"/>
  </w:num>
  <w:num w:numId="14">
    <w:abstractNumId w:val="8"/>
  </w:num>
  <w:num w:numId="15">
    <w:abstractNumId w:val="16"/>
  </w:num>
  <w:num w:numId="16">
    <w:abstractNumId w:val="4"/>
  </w:num>
  <w:num w:numId="17">
    <w:abstractNumId w:val="6"/>
  </w:num>
  <w:num w:numId="18">
    <w:abstractNumId w:val="5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11"/>
  <w:drawingGridVerticalSpacing w:val="315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DM2MTO0NDQ3MTFR0lEKTi0uzszPAykwrAUADq6WpCwAAAA="/>
  </w:docVars>
  <w:rsids>
    <w:rsidRoot w:val="00A41363"/>
    <w:rsid w:val="00000AA6"/>
    <w:rsid w:val="00000D37"/>
    <w:rsid w:val="00000E49"/>
    <w:rsid w:val="000010DC"/>
    <w:rsid w:val="000045E0"/>
    <w:rsid w:val="000045FE"/>
    <w:rsid w:val="00004BD0"/>
    <w:rsid w:val="0000588D"/>
    <w:rsid w:val="00006526"/>
    <w:rsid w:val="00012164"/>
    <w:rsid w:val="00012BE2"/>
    <w:rsid w:val="000143CD"/>
    <w:rsid w:val="00017BAF"/>
    <w:rsid w:val="0002086C"/>
    <w:rsid w:val="00020F49"/>
    <w:rsid w:val="00021125"/>
    <w:rsid w:val="000219CD"/>
    <w:rsid w:val="000223C7"/>
    <w:rsid w:val="000224FC"/>
    <w:rsid w:val="00024424"/>
    <w:rsid w:val="00025A2D"/>
    <w:rsid w:val="00025A49"/>
    <w:rsid w:val="000302EA"/>
    <w:rsid w:val="00030F1D"/>
    <w:rsid w:val="0003176E"/>
    <w:rsid w:val="00031FA0"/>
    <w:rsid w:val="00032962"/>
    <w:rsid w:val="00032FF2"/>
    <w:rsid w:val="00033942"/>
    <w:rsid w:val="000375A4"/>
    <w:rsid w:val="0004021F"/>
    <w:rsid w:val="0004266D"/>
    <w:rsid w:val="000463D9"/>
    <w:rsid w:val="0004787D"/>
    <w:rsid w:val="0005260A"/>
    <w:rsid w:val="00052CAF"/>
    <w:rsid w:val="00053322"/>
    <w:rsid w:val="00054C46"/>
    <w:rsid w:val="00055745"/>
    <w:rsid w:val="00055BD2"/>
    <w:rsid w:val="000611FE"/>
    <w:rsid w:val="00064009"/>
    <w:rsid w:val="00064975"/>
    <w:rsid w:val="00067813"/>
    <w:rsid w:val="0007074A"/>
    <w:rsid w:val="000715A6"/>
    <w:rsid w:val="00071BF5"/>
    <w:rsid w:val="000746EA"/>
    <w:rsid w:val="0007500F"/>
    <w:rsid w:val="0007561B"/>
    <w:rsid w:val="00075E0E"/>
    <w:rsid w:val="00082453"/>
    <w:rsid w:val="00082507"/>
    <w:rsid w:val="00082997"/>
    <w:rsid w:val="00083EB0"/>
    <w:rsid w:val="00085EAC"/>
    <w:rsid w:val="00086B08"/>
    <w:rsid w:val="000870B9"/>
    <w:rsid w:val="000872D8"/>
    <w:rsid w:val="00093FE2"/>
    <w:rsid w:val="0009543D"/>
    <w:rsid w:val="00096786"/>
    <w:rsid w:val="00096CE9"/>
    <w:rsid w:val="000976D5"/>
    <w:rsid w:val="000A0555"/>
    <w:rsid w:val="000A16BC"/>
    <w:rsid w:val="000A2C7C"/>
    <w:rsid w:val="000A2CF1"/>
    <w:rsid w:val="000A452A"/>
    <w:rsid w:val="000A605D"/>
    <w:rsid w:val="000A6825"/>
    <w:rsid w:val="000A6D8F"/>
    <w:rsid w:val="000A7487"/>
    <w:rsid w:val="000A7557"/>
    <w:rsid w:val="000B026C"/>
    <w:rsid w:val="000B66BA"/>
    <w:rsid w:val="000B7FD4"/>
    <w:rsid w:val="000C0078"/>
    <w:rsid w:val="000C0EB3"/>
    <w:rsid w:val="000C197E"/>
    <w:rsid w:val="000C1AE4"/>
    <w:rsid w:val="000C28D2"/>
    <w:rsid w:val="000C462F"/>
    <w:rsid w:val="000D36B2"/>
    <w:rsid w:val="000D41E6"/>
    <w:rsid w:val="000D4B45"/>
    <w:rsid w:val="000D73E6"/>
    <w:rsid w:val="000D79D9"/>
    <w:rsid w:val="000E0BEE"/>
    <w:rsid w:val="000E203F"/>
    <w:rsid w:val="000E363B"/>
    <w:rsid w:val="000E3AD7"/>
    <w:rsid w:val="000E418C"/>
    <w:rsid w:val="000E55FC"/>
    <w:rsid w:val="000E7809"/>
    <w:rsid w:val="000F1114"/>
    <w:rsid w:val="000F1F8E"/>
    <w:rsid w:val="000F3F7E"/>
    <w:rsid w:val="000F4F82"/>
    <w:rsid w:val="000F6935"/>
    <w:rsid w:val="000F7693"/>
    <w:rsid w:val="000F7E8E"/>
    <w:rsid w:val="00100BBA"/>
    <w:rsid w:val="0010396C"/>
    <w:rsid w:val="00105A49"/>
    <w:rsid w:val="001074CD"/>
    <w:rsid w:val="001100C6"/>
    <w:rsid w:val="001104E7"/>
    <w:rsid w:val="00113016"/>
    <w:rsid w:val="0011339A"/>
    <w:rsid w:val="00113B0D"/>
    <w:rsid w:val="00113B85"/>
    <w:rsid w:val="00113BA6"/>
    <w:rsid w:val="001146BD"/>
    <w:rsid w:val="00114DF7"/>
    <w:rsid w:val="0011500B"/>
    <w:rsid w:val="00115163"/>
    <w:rsid w:val="00115745"/>
    <w:rsid w:val="00116139"/>
    <w:rsid w:val="00117993"/>
    <w:rsid w:val="0012025D"/>
    <w:rsid w:val="001210F8"/>
    <w:rsid w:val="00122974"/>
    <w:rsid w:val="00122E2C"/>
    <w:rsid w:val="00125C26"/>
    <w:rsid w:val="00126F5F"/>
    <w:rsid w:val="00127B8F"/>
    <w:rsid w:val="00130636"/>
    <w:rsid w:val="00130D6A"/>
    <w:rsid w:val="00133333"/>
    <w:rsid w:val="00133CA9"/>
    <w:rsid w:val="00134DAD"/>
    <w:rsid w:val="00136A8C"/>
    <w:rsid w:val="0013700D"/>
    <w:rsid w:val="00142BF5"/>
    <w:rsid w:val="0014300C"/>
    <w:rsid w:val="001439C1"/>
    <w:rsid w:val="00143B3D"/>
    <w:rsid w:val="001448E0"/>
    <w:rsid w:val="00144C5E"/>
    <w:rsid w:val="001469B0"/>
    <w:rsid w:val="00147BFD"/>
    <w:rsid w:val="00150DCA"/>
    <w:rsid w:val="00153401"/>
    <w:rsid w:val="001569D1"/>
    <w:rsid w:val="00157EE4"/>
    <w:rsid w:val="0016171E"/>
    <w:rsid w:val="00162608"/>
    <w:rsid w:val="00163244"/>
    <w:rsid w:val="00163D44"/>
    <w:rsid w:val="0016559C"/>
    <w:rsid w:val="0016569D"/>
    <w:rsid w:val="00166D7E"/>
    <w:rsid w:val="00167F65"/>
    <w:rsid w:val="00170624"/>
    <w:rsid w:val="001719CA"/>
    <w:rsid w:val="00171AE5"/>
    <w:rsid w:val="00173EF8"/>
    <w:rsid w:val="0017454D"/>
    <w:rsid w:val="00175137"/>
    <w:rsid w:val="00175BD1"/>
    <w:rsid w:val="00175E9E"/>
    <w:rsid w:val="001769CA"/>
    <w:rsid w:val="001769D0"/>
    <w:rsid w:val="00177EB5"/>
    <w:rsid w:val="0018125D"/>
    <w:rsid w:val="00181280"/>
    <w:rsid w:val="0018162A"/>
    <w:rsid w:val="00184B3A"/>
    <w:rsid w:val="00184E73"/>
    <w:rsid w:val="00185550"/>
    <w:rsid w:val="00186262"/>
    <w:rsid w:val="0018675F"/>
    <w:rsid w:val="00187A70"/>
    <w:rsid w:val="0019221B"/>
    <w:rsid w:val="00192403"/>
    <w:rsid w:val="00193012"/>
    <w:rsid w:val="0019357A"/>
    <w:rsid w:val="00195DD0"/>
    <w:rsid w:val="001975DC"/>
    <w:rsid w:val="001A11FF"/>
    <w:rsid w:val="001A283D"/>
    <w:rsid w:val="001A4379"/>
    <w:rsid w:val="001A52C6"/>
    <w:rsid w:val="001A5D2E"/>
    <w:rsid w:val="001B1329"/>
    <w:rsid w:val="001B5079"/>
    <w:rsid w:val="001B5EAA"/>
    <w:rsid w:val="001B5EFB"/>
    <w:rsid w:val="001B6413"/>
    <w:rsid w:val="001C016A"/>
    <w:rsid w:val="001C03DD"/>
    <w:rsid w:val="001C0F65"/>
    <w:rsid w:val="001C29E0"/>
    <w:rsid w:val="001C2E1A"/>
    <w:rsid w:val="001C37F8"/>
    <w:rsid w:val="001C50E6"/>
    <w:rsid w:val="001C5C06"/>
    <w:rsid w:val="001D00BD"/>
    <w:rsid w:val="001D07AE"/>
    <w:rsid w:val="001D1256"/>
    <w:rsid w:val="001D130F"/>
    <w:rsid w:val="001D2E01"/>
    <w:rsid w:val="001D3D97"/>
    <w:rsid w:val="001D581A"/>
    <w:rsid w:val="001D596A"/>
    <w:rsid w:val="001D6C52"/>
    <w:rsid w:val="001D74ED"/>
    <w:rsid w:val="001E163C"/>
    <w:rsid w:val="001E1AA9"/>
    <w:rsid w:val="001E245E"/>
    <w:rsid w:val="001E30A5"/>
    <w:rsid w:val="001E4262"/>
    <w:rsid w:val="001E4BE5"/>
    <w:rsid w:val="001E5EE6"/>
    <w:rsid w:val="001F0501"/>
    <w:rsid w:val="001F0D32"/>
    <w:rsid w:val="001F1EB0"/>
    <w:rsid w:val="001F2EA6"/>
    <w:rsid w:val="001F34BD"/>
    <w:rsid w:val="001F4368"/>
    <w:rsid w:val="001F7912"/>
    <w:rsid w:val="00202F4B"/>
    <w:rsid w:val="00204B1B"/>
    <w:rsid w:val="00205394"/>
    <w:rsid w:val="0020671A"/>
    <w:rsid w:val="0020769F"/>
    <w:rsid w:val="00210B10"/>
    <w:rsid w:val="0021120C"/>
    <w:rsid w:val="002119F1"/>
    <w:rsid w:val="00214041"/>
    <w:rsid w:val="0021453F"/>
    <w:rsid w:val="0021489D"/>
    <w:rsid w:val="00215002"/>
    <w:rsid w:val="00216BE0"/>
    <w:rsid w:val="00221B1E"/>
    <w:rsid w:val="002238B6"/>
    <w:rsid w:val="0022435A"/>
    <w:rsid w:val="00224442"/>
    <w:rsid w:val="002249AB"/>
    <w:rsid w:val="0022613A"/>
    <w:rsid w:val="00226B76"/>
    <w:rsid w:val="00227525"/>
    <w:rsid w:val="0022777A"/>
    <w:rsid w:val="002277BB"/>
    <w:rsid w:val="0023167E"/>
    <w:rsid w:val="002320BF"/>
    <w:rsid w:val="0023454C"/>
    <w:rsid w:val="00234DBB"/>
    <w:rsid w:val="0024008D"/>
    <w:rsid w:val="0024154D"/>
    <w:rsid w:val="0024246B"/>
    <w:rsid w:val="00242771"/>
    <w:rsid w:val="00245612"/>
    <w:rsid w:val="00246324"/>
    <w:rsid w:val="0024659B"/>
    <w:rsid w:val="00247835"/>
    <w:rsid w:val="00251A7C"/>
    <w:rsid w:val="00252E26"/>
    <w:rsid w:val="00253194"/>
    <w:rsid w:val="00253EA2"/>
    <w:rsid w:val="00253F7A"/>
    <w:rsid w:val="0025400B"/>
    <w:rsid w:val="00254E19"/>
    <w:rsid w:val="00255600"/>
    <w:rsid w:val="0025588E"/>
    <w:rsid w:val="00261209"/>
    <w:rsid w:val="0026126D"/>
    <w:rsid w:val="0026614F"/>
    <w:rsid w:val="0027050A"/>
    <w:rsid w:val="002705E6"/>
    <w:rsid w:val="002741C5"/>
    <w:rsid w:val="00274C6A"/>
    <w:rsid w:val="00280D06"/>
    <w:rsid w:val="00280DBE"/>
    <w:rsid w:val="002832BE"/>
    <w:rsid w:val="00283A12"/>
    <w:rsid w:val="00284956"/>
    <w:rsid w:val="00284AD7"/>
    <w:rsid w:val="002854A9"/>
    <w:rsid w:val="0029013E"/>
    <w:rsid w:val="0029232C"/>
    <w:rsid w:val="00295A14"/>
    <w:rsid w:val="00295E3F"/>
    <w:rsid w:val="002976D8"/>
    <w:rsid w:val="0029774D"/>
    <w:rsid w:val="002A11C5"/>
    <w:rsid w:val="002A132A"/>
    <w:rsid w:val="002A3CE6"/>
    <w:rsid w:val="002A4C96"/>
    <w:rsid w:val="002A582F"/>
    <w:rsid w:val="002A608A"/>
    <w:rsid w:val="002A631E"/>
    <w:rsid w:val="002A6739"/>
    <w:rsid w:val="002A72E5"/>
    <w:rsid w:val="002A731A"/>
    <w:rsid w:val="002B0259"/>
    <w:rsid w:val="002B0807"/>
    <w:rsid w:val="002B141F"/>
    <w:rsid w:val="002B2755"/>
    <w:rsid w:val="002B409E"/>
    <w:rsid w:val="002B4D4A"/>
    <w:rsid w:val="002B5BBC"/>
    <w:rsid w:val="002B61D7"/>
    <w:rsid w:val="002B6388"/>
    <w:rsid w:val="002C2F46"/>
    <w:rsid w:val="002C42C1"/>
    <w:rsid w:val="002C5EE2"/>
    <w:rsid w:val="002C79B4"/>
    <w:rsid w:val="002D09F0"/>
    <w:rsid w:val="002D164F"/>
    <w:rsid w:val="002D3F85"/>
    <w:rsid w:val="002D5184"/>
    <w:rsid w:val="002D5213"/>
    <w:rsid w:val="002D59DA"/>
    <w:rsid w:val="002D6FF6"/>
    <w:rsid w:val="002E04FB"/>
    <w:rsid w:val="002E2583"/>
    <w:rsid w:val="002E3781"/>
    <w:rsid w:val="002E3993"/>
    <w:rsid w:val="002E44B3"/>
    <w:rsid w:val="002E716A"/>
    <w:rsid w:val="002F0C42"/>
    <w:rsid w:val="002F41DA"/>
    <w:rsid w:val="002F4A10"/>
    <w:rsid w:val="002F527C"/>
    <w:rsid w:val="002F6A80"/>
    <w:rsid w:val="002F6AE5"/>
    <w:rsid w:val="003002ED"/>
    <w:rsid w:val="003010AD"/>
    <w:rsid w:val="00301FC6"/>
    <w:rsid w:val="003045C3"/>
    <w:rsid w:val="003063EE"/>
    <w:rsid w:val="00306442"/>
    <w:rsid w:val="00310C81"/>
    <w:rsid w:val="00311F94"/>
    <w:rsid w:val="003124F6"/>
    <w:rsid w:val="003139FB"/>
    <w:rsid w:val="00315264"/>
    <w:rsid w:val="003207A5"/>
    <w:rsid w:val="003208FB"/>
    <w:rsid w:val="00321A72"/>
    <w:rsid w:val="00324627"/>
    <w:rsid w:val="0032469E"/>
    <w:rsid w:val="0032547C"/>
    <w:rsid w:val="003276D7"/>
    <w:rsid w:val="00331EF1"/>
    <w:rsid w:val="0033461F"/>
    <w:rsid w:val="00335D53"/>
    <w:rsid w:val="003364AF"/>
    <w:rsid w:val="00336C8A"/>
    <w:rsid w:val="00336DD9"/>
    <w:rsid w:val="00340805"/>
    <w:rsid w:val="003417A9"/>
    <w:rsid w:val="003427D7"/>
    <w:rsid w:val="00343920"/>
    <w:rsid w:val="0034410D"/>
    <w:rsid w:val="003441E0"/>
    <w:rsid w:val="0034469A"/>
    <w:rsid w:val="00344DA0"/>
    <w:rsid w:val="00344FE4"/>
    <w:rsid w:val="003514AF"/>
    <w:rsid w:val="00351BF3"/>
    <w:rsid w:val="0035286D"/>
    <w:rsid w:val="0035316B"/>
    <w:rsid w:val="00353E5F"/>
    <w:rsid w:val="003551FC"/>
    <w:rsid w:val="003605AB"/>
    <w:rsid w:val="003609CF"/>
    <w:rsid w:val="00361096"/>
    <w:rsid w:val="003613EA"/>
    <w:rsid w:val="00361F33"/>
    <w:rsid w:val="00362162"/>
    <w:rsid w:val="00366E60"/>
    <w:rsid w:val="00370793"/>
    <w:rsid w:val="00370B0E"/>
    <w:rsid w:val="00371C5A"/>
    <w:rsid w:val="00373F98"/>
    <w:rsid w:val="00375E37"/>
    <w:rsid w:val="00376548"/>
    <w:rsid w:val="00376F44"/>
    <w:rsid w:val="00382D94"/>
    <w:rsid w:val="00383007"/>
    <w:rsid w:val="003835E8"/>
    <w:rsid w:val="00383D7C"/>
    <w:rsid w:val="00392DFD"/>
    <w:rsid w:val="003941BE"/>
    <w:rsid w:val="00395C5C"/>
    <w:rsid w:val="00395DB7"/>
    <w:rsid w:val="00396482"/>
    <w:rsid w:val="00397877"/>
    <w:rsid w:val="003A0A2A"/>
    <w:rsid w:val="003A2504"/>
    <w:rsid w:val="003A2E4A"/>
    <w:rsid w:val="003A383D"/>
    <w:rsid w:val="003A5601"/>
    <w:rsid w:val="003A63EF"/>
    <w:rsid w:val="003A7A0E"/>
    <w:rsid w:val="003B01B0"/>
    <w:rsid w:val="003B041D"/>
    <w:rsid w:val="003B0997"/>
    <w:rsid w:val="003B09B0"/>
    <w:rsid w:val="003B3A3B"/>
    <w:rsid w:val="003B3D30"/>
    <w:rsid w:val="003B4763"/>
    <w:rsid w:val="003B67CB"/>
    <w:rsid w:val="003C110D"/>
    <w:rsid w:val="003C22C7"/>
    <w:rsid w:val="003C2B11"/>
    <w:rsid w:val="003C4BF6"/>
    <w:rsid w:val="003C6651"/>
    <w:rsid w:val="003D1A2E"/>
    <w:rsid w:val="003D394B"/>
    <w:rsid w:val="003D6B60"/>
    <w:rsid w:val="003D7EFB"/>
    <w:rsid w:val="003E339B"/>
    <w:rsid w:val="003E424E"/>
    <w:rsid w:val="003E4B16"/>
    <w:rsid w:val="003F1023"/>
    <w:rsid w:val="003F22E1"/>
    <w:rsid w:val="003F3969"/>
    <w:rsid w:val="003F4336"/>
    <w:rsid w:val="003F714B"/>
    <w:rsid w:val="00401AD3"/>
    <w:rsid w:val="00405D6E"/>
    <w:rsid w:val="0041058F"/>
    <w:rsid w:val="00411885"/>
    <w:rsid w:val="0041269D"/>
    <w:rsid w:val="00412EB6"/>
    <w:rsid w:val="00414091"/>
    <w:rsid w:val="0041480A"/>
    <w:rsid w:val="00417550"/>
    <w:rsid w:val="00420921"/>
    <w:rsid w:val="00421AFD"/>
    <w:rsid w:val="0042222B"/>
    <w:rsid w:val="004230F4"/>
    <w:rsid w:val="00424973"/>
    <w:rsid w:val="00426B62"/>
    <w:rsid w:val="00426CF8"/>
    <w:rsid w:val="00426E33"/>
    <w:rsid w:val="00427657"/>
    <w:rsid w:val="00430A3D"/>
    <w:rsid w:val="00430CAC"/>
    <w:rsid w:val="004356D1"/>
    <w:rsid w:val="004363CA"/>
    <w:rsid w:val="00437D47"/>
    <w:rsid w:val="00440651"/>
    <w:rsid w:val="00440F53"/>
    <w:rsid w:val="00441A12"/>
    <w:rsid w:val="004420CD"/>
    <w:rsid w:val="00442F51"/>
    <w:rsid w:val="00444511"/>
    <w:rsid w:val="00444985"/>
    <w:rsid w:val="00444C98"/>
    <w:rsid w:val="00445C39"/>
    <w:rsid w:val="004462B1"/>
    <w:rsid w:val="00446A0F"/>
    <w:rsid w:val="004474ED"/>
    <w:rsid w:val="00450546"/>
    <w:rsid w:val="004519A2"/>
    <w:rsid w:val="00451A23"/>
    <w:rsid w:val="00452D92"/>
    <w:rsid w:val="00452E44"/>
    <w:rsid w:val="00453704"/>
    <w:rsid w:val="00454FA4"/>
    <w:rsid w:val="004553E0"/>
    <w:rsid w:val="00455856"/>
    <w:rsid w:val="00455A88"/>
    <w:rsid w:val="00455EB3"/>
    <w:rsid w:val="00457D6B"/>
    <w:rsid w:val="004604F3"/>
    <w:rsid w:val="00460EA9"/>
    <w:rsid w:val="004630C2"/>
    <w:rsid w:val="00465568"/>
    <w:rsid w:val="00466037"/>
    <w:rsid w:val="004709FF"/>
    <w:rsid w:val="004737A6"/>
    <w:rsid w:val="00477D47"/>
    <w:rsid w:val="004810A5"/>
    <w:rsid w:val="00483289"/>
    <w:rsid w:val="00484E1F"/>
    <w:rsid w:val="00487340"/>
    <w:rsid w:val="00487BBD"/>
    <w:rsid w:val="00494E05"/>
    <w:rsid w:val="004965D4"/>
    <w:rsid w:val="004A1A75"/>
    <w:rsid w:val="004A1C96"/>
    <w:rsid w:val="004A2704"/>
    <w:rsid w:val="004A3B89"/>
    <w:rsid w:val="004A55EA"/>
    <w:rsid w:val="004A56AC"/>
    <w:rsid w:val="004A5865"/>
    <w:rsid w:val="004A7806"/>
    <w:rsid w:val="004B0B88"/>
    <w:rsid w:val="004B0CDF"/>
    <w:rsid w:val="004B43AC"/>
    <w:rsid w:val="004B62BB"/>
    <w:rsid w:val="004B68A7"/>
    <w:rsid w:val="004B6E0F"/>
    <w:rsid w:val="004B76E5"/>
    <w:rsid w:val="004C562E"/>
    <w:rsid w:val="004C5967"/>
    <w:rsid w:val="004C60D0"/>
    <w:rsid w:val="004C6D5E"/>
    <w:rsid w:val="004D012F"/>
    <w:rsid w:val="004D12E2"/>
    <w:rsid w:val="004D2CE8"/>
    <w:rsid w:val="004D37D5"/>
    <w:rsid w:val="004D458A"/>
    <w:rsid w:val="004D4781"/>
    <w:rsid w:val="004D719C"/>
    <w:rsid w:val="004D7F32"/>
    <w:rsid w:val="004E118F"/>
    <w:rsid w:val="004E1ECF"/>
    <w:rsid w:val="004E5FED"/>
    <w:rsid w:val="004E699D"/>
    <w:rsid w:val="004E766F"/>
    <w:rsid w:val="004E7BCF"/>
    <w:rsid w:val="004E7CB4"/>
    <w:rsid w:val="004F08D3"/>
    <w:rsid w:val="004F141F"/>
    <w:rsid w:val="004F146E"/>
    <w:rsid w:val="004F168D"/>
    <w:rsid w:val="004F2A69"/>
    <w:rsid w:val="004F54A3"/>
    <w:rsid w:val="004F5ED7"/>
    <w:rsid w:val="004F6D13"/>
    <w:rsid w:val="00500306"/>
    <w:rsid w:val="0050169E"/>
    <w:rsid w:val="00501CDB"/>
    <w:rsid w:val="00503575"/>
    <w:rsid w:val="0050372E"/>
    <w:rsid w:val="00504702"/>
    <w:rsid w:val="0050491B"/>
    <w:rsid w:val="00507F83"/>
    <w:rsid w:val="00507F85"/>
    <w:rsid w:val="0051174F"/>
    <w:rsid w:val="00511A4D"/>
    <w:rsid w:val="0051220C"/>
    <w:rsid w:val="005130C8"/>
    <w:rsid w:val="00514549"/>
    <w:rsid w:val="00514EB9"/>
    <w:rsid w:val="005159B8"/>
    <w:rsid w:val="005162D3"/>
    <w:rsid w:val="0052028F"/>
    <w:rsid w:val="00520518"/>
    <w:rsid w:val="00520B88"/>
    <w:rsid w:val="0052232F"/>
    <w:rsid w:val="005225F8"/>
    <w:rsid w:val="0052269D"/>
    <w:rsid w:val="005234F6"/>
    <w:rsid w:val="005240C6"/>
    <w:rsid w:val="00524390"/>
    <w:rsid w:val="005259BF"/>
    <w:rsid w:val="00525EDD"/>
    <w:rsid w:val="00526E5D"/>
    <w:rsid w:val="0052729E"/>
    <w:rsid w:val="0053208A"/>
    <w:rsid w:val="005340A0"/>
    <w:rsid w:val="00534127"/>
    <w:rsid w:val="00536007"/>
    <w:rsid w:val="00536371"/>
    <w:rsid w:val="005424DA"/>
    <w:rsid w:val="00543121"/>
    <w:rsid w:val="0054331F"/>
    <w:rsid w:val="00544100"/>
    <w:rsid w:val="00544C67"/>
    <w:rsid w:val="0054666D"/>
    <w:rsid w:val="00547384"/>
    <w:rsid w:val="00547422"/>
    <w:rsid w:val="00547C26"/>
    <w:rsid w:val="005500A2"/>
    <w:rsid w:val="00551CCC"/>
    <w:rsid w:val="005522CB"/>
    <w:rsid w:val="00552340"/>
    <w:rsid w:val="00552D8E"/>
    <w:rsid w:val="00553A8B"/>
    <w:rsid w:val="00553F7A"/>
    <w:rsid w:val="00555F35"/>
    <w:rsid w:val="005561E9"/>
    <w:rsid w:val="00556E64"/>
    <w:rsid w:val="005620BA"/>
    <w:rsid w:val="00562949"/>
    <w:rsid w:val="00563793"/>
    <w:rsid w:val="00563FB1"/>
    <w:rsid w:val="005644E7"/>
    <w:rsid w:val="00564F74"/>
    <w:rsid w:val="00565041"/>
    <w:rsid w:val="005662BF"/>
    <w:rsid w:val="005668A4"/>
    <w:rsid w:val="005670EB"/>
    <w:rsid w:val="00570DC3"/>
    <w:rsid w:val="00571945"/>
    <w:rsid w:val="00572371"/>
    <w:rsid w:val="00572C1B"/>
    <w:rsid w:val="00573A41"/>
    <w:rsid w:val="00574893"/>
    <w:rsid w:val="00574FFE"/>
    <w:rsid w:val="005801E8"/>
    <w:rsid w:val="00580900"/>
    <w:rsid w:val="00582A32"/>
    <w:rsid w:val="005830A7"/>
    <w:rsid w:val="00583DFE"/>
    <w:rsid w:val="005843B1"/>
    <w:rsid w:val="0058506C"/>
    <w:rsid w:val="005864A0"/>
    <w:rsid w:val="005869A4"/>
    <w:rsid w:val="00587B62"/>
    <w:rsid w:val="00590968"/>
    <w:rsid w:val="00590EBA"/>
    <w:rsid w:val="00594964"/>
    <w:rsid w:val="005959E4"/>
    <w:rsid w:val="005A3FA1"/>
    <w:rsid w:val="005A4044"/>
    <w:rsid w:val="005B2193"/>
    <w:rsid w:val="005B29DB"/>
    <w:rsid w:val="005B2C5A"/>
    <w:rsid w:val="005B4DC4"/>
    <w:rsid w:val="005B684E"/>
    <w:rsid w:val="005B6FBC"/>
    <w:rsid w:val="005C0981"/>
    <w:rsid w:val="005C1B6E"/>
    <w:rsid w:val="005C4D32"/>
    <w:rsid w:val="005D2D67"/>
    <w:rsid w:val="005D40F4"/>
    <w:rsid w:val="005D4EC6"/>
    <w:rsid w:val="005D704E"/>
    <w:rsid w:val="005E063A"/>
    <w:rsid w:val="005E0DA2"/>
    <w:rsid w:val="005E0EA7"/>
    <w:rsid w:val="005E2840"/>
    <w:rsid w:val="005E2CE7"/>
    <w:rsid w:val="005E546A"/>
    <w:rsid w:val="005E5F95"/>
    <w:rsid w:val="005E69E8"/>
    <w:rsid w:val="005E70F8"/>
    <w:rsid w:val="005F0E51"/>
    <w:rsid w:val="005F1D93"/>
    <w:rsid w:val="005F25B3"/>
    <w:rsid w:val="005F3F95"/>
    <w:rsid w:val="006008B2"/>
    <w:rsid w:val="00601F28"/>
    <w:rsid w:val="00602F8B"/>
    <w:rsid w:val="00602FB4"/>
    <w:rsid w:val="0061153E"/>
    <w:rsid w:val="006139F0"/>
    <w:rsid w:val="00613E8A"/>
    <w:rsid w:val="00614735"/>
    <w:rsid w:val="0061541C"/>
    <w:rsid w:val="00617BDE"/>
    <w:rsid w:val="00620B19"/>
    <w:rsid w:val="006226F1"/>
    <w:rsid w:val="00622A90"/>
    <w:rsid w:val="00623017"/>
    <w:rsid w:val="006237C4"/>
    <w:rsid w:val="00623E20"/>
    <w:rsid w:val="006240A3"/>
    <w:rsid w:val="00624125"/>
    <w:rsid w:val="006248AF"/>
    <w:rsid w:val="00624A81"/>
    <w:rsid w:val="00626B4F"/>
    <w:rsid w:val="006276DF"/>
    <w:rsid w:val="00627972"/>
    <w:rsid w:val="006279DD"/>
    <w:rsid w:val="006302BA"/>
    <w:rsid w:val="006307D3"/>
    <w:rsid w:val="00630D84"/>
    <w:rsid w:val="00633D2A"/>
    <w:rsid w:val="006345D2"/>
    <w:rsid w:val="00634753"/>
    <w:rsid w:val="0064026C"/>
    <w:rsid w:val="00640CA4"/>
    <w:rsid w:val="00642667"/>
    <w:rsid w:val="00643D6C"/>
    <w:rsid w:val="00644033"/>
    <w:rsid w:val="006512BB"/>
    <w:rsid w:val="006520BD"/>
    <w:rsid w:val="006541E2"/>
    <w:rsid w:val="00654993"/>
    <w:rsid w:val="006576CE"/>
    <w:rsid w:val="00660542"/>
    <w:rsid w:val="0066462E"/>
    <w:rsid w:val="00664EC4"/>
    <w:rsid w:val="00667DAA"/>
    <w:rsid w:val="006706BE"/>
    <w:rsid w:val="00670894"/>
    <w:rsid w:val="00670F4C"/>
    <w:rsid w:val="00671DAD"/>
    <w:rsid w:val="00671E12"/>
    <w:rsid w:val="00672054"/>
    <w:rsid w:val="00672183"/>
    <w:rsid w:val="00673445"/>
    <w:rsid w:val="00673738"/>
    <w:rsid w:val="00674064"/>
    <w:rsid w:val="006743D6"/>
    <w:rsid w:val="006756E4"/>
    <w:rsid w:val="006759C0"/>
    <w:rsid w:val="006768A3"/>
    <w:rsid w:val="00681157"/>
    <w:rsid w:val="0068232C"/>
    <w:rsid w:val="00684734"/>
    <w:rsid w:val="00686833"/>
    <w:rsid w:val="00686853"/>
    <w:rsid w:val="00686BED"/>
    <w:rsid w:val="00686EB3"/>
    <w:rsid w:val="006905D3"/>
    <w:rsid w:val="00690F7C"/>
    <w:rsid w:val="006916D8"/>
    <w:rsid w:val="0069188B"/>
    <w:rsid w:val="00691BD7"/>
    <w:rsid w:val="00692D23"/>
    <w:rsid w:val="006935F5"/>
    <w:rsid w:val="006936B6"/>
    <w:rsid w:val="00694C22"/>
    <w:rsid w:val="00694FA6"/>
    <w:rsid w:val="00695961"/>
    <w:rsid w:val="0069650D"/>
    <w:rsid w:val="00696FF6"/>
    <w:rsid w:val="00697242"/>
    <w:rsid w:val="006A0063"/>
    <w:rsid w:val="006A0D95"/>
    <w:rsid w:val="006A1F51"/>
    <w:rsid w:val="006A2E0B"/>
    <w:rsid w:val="006A67B9"/>
    <w:rsid w:val="006A6986"/>
    <w:rsid w:val="006A6BDC"/>
    <w:rsid w:val="006B17EA"/>
    <w:rsid w:val="006B3EAE"/>
    <w:rsid w:val="006B41BA"/>
    <w:rsid w:val="006B5FDE"/>
    <w:rsid w:val="006B67B8"/>
    <w:rsid w:val="006B783C"/>
    <w:rsid w:val="006C0205"/>
    <w:rsid w:val="006C3AAF"/>
    <w:rsid w:val="006C3E52"/>
    <w:rsid w:val="006C42D6"/>
    <w:rsid w:val="006C6C17"/>
    <w:rsid w:val="006D0338"/>
    <w:rsid w:val="006D06B5"/>
    <w:rsid w:val="006D2128"/>
    <w:rsid w:val="006D43CE"/>
    <w:rsid w:val="006D5242"/>
    <w:rsid w:val="006D53AC"/>
    <w:rsid w:val="006D5601"/>
    <w:rsid w:val="006D60F1"/>
    <w:rsid w:val="006D6D19"/>
    <w:rsid w:val="006E0C2C"/>
    <w:rsid w:val="006E1E2B"/>
    <w:rsid w:val="006E2E9F"/>
    <w:rsid w:val="006E3AB0"/>
    <w:rsid w:val="006E6372"/>
    <w:rsid w:val="006E72BD"/>
    <w:rsid w:val="006F023A"/>
    <w:rsid w:val="006F0BC0"/>
    <w:rsid w:val="006F129A"/>
    <w:rsid w:val="006F41A8"/>
    <w:rsid w:val="006F4D32"/>
    <w:rsid w:val="006F50B8"/>
    <w:rsid w:val="006F64CC"/>
    <w:rsid w:val="006F66A7"/>
    <w:rsid w:val="006F66F4"/>
    <w:rsid w:val="00701A9C"/>
    <w:rsid w:val="00701AD2"/>
    <w:rsid w:val="0070352C"/>
    <w:rsid w:val="007039DC"/>
    <w:rsid w:val="0070411B"/>
    <w:rsid w:val="00710722"/>
    <w:rsid w:val="007107AE"/>
    <w:rsid w:val="00710B56"/>
    <w:rsid w:val="0071177C"/>
    <w:rsid w:val="0071179F"/>
    <w:rsid w:val="00711AE6"/>
    <w:rsid w:val="00714CC9"/>
    <w:rsid w:val="00721F8E"/>
    <w:rsid w:val="00722B6A"/>
    <w:rsid w:val="00723535"/>
    <w:rsid w:val="00724497"/>
    <w:rsid w:val="007246F6"/>
    <w:rsid w:val="00724D25"/>
    <w:rsid w:val="00730092"/>
    <w:rsid w:val="0073037D"/>
    <w:rsid w:val="007312D9"/>
    <w:rsid w:val="00732437"/>
    <w:rsid w:val="00732779"/>
    <w:rsid w:val="00732B12"/>
    <w:rsid w:val="007336E3"/>
    <w:rsid w:val="00736B70"/>
    <w:rsid w:val="007374E8"/>
    <w:rsid w:val="0074004C"/>
    <w:rsid w:val="00740524"/>
    <w:rsid w:val="00741351"/>
    <w:rsid w:val="007436E0"/>
    <w:rsid w:val="007438A8"/>
    <w:rsid w:val="00744499"/>
    <w:rsid w:val="00745F53"/>
    <w:rsid w:val="0075064B"/>
    <w:rsid w:val="00753228"/>
    <w:rsid w:val="00760420"/>
    <w:rsid w:val="00761FE4"/>
    <w:rsid w:val="00762C4B"/>
    <w:rsid w:val="0076436E"/>
    <w:rsid w:val="007657B4"/>
    <w:rsid w:val="007673C1"/>
    <w:rsid w:val="00770B6E"/>
    <w:rsid w:val="00772DF5"/>
    <w:rsid w:val="00773398"/>
    <w:rsid w:val="00773F3B"/>
    <w:rsid w:val="00775294"/>
    <w:rsid w:val="00775B7C"/>
    <w:rsid w:val="00776018"/>
    <w:rsid w:val="00780613"/>
    <w:rsid w:val="007826DA"/>
    <w:rsid w:val="007828CB"/>
    <w:rsid w:val="00782F84"/>
    <w:rsid w:val="0078316D"/>
    <w:rsid w:val="00785E9F"/>
    <w:rsid w:val="0078650F"/>
    <w:rsid w:val="0079193F"/>
    <w:rsid w:val="007921E4"/>
    <w:rsid w:val="007947A6"/>
    <w:rsid w:val="00794F86"/>
    <w:rsid w:val="007951E2"/>
    <w:rsid w:val="007976F3"/>
    <w:rsid w:val="00797BAA"/>
    <w:rsid w:val="00797F2E"/>
    <w:rsid w:val="007A08A9"/>
    <w:rsid w:val="007A12C6"/>
    <w:rsid w:val="007A157D"/>
    <w:rsid w:val="007A1CF9"/>
    <w:rsid w:val="007A27EA"/>
    <w:rsid w:val="007A432C"/>
    <w:rsid w:val="007A503F"/>
    <w:rsid w:val="007A683F"/>
    <w:rsid w:val="007A6A9E"/>
    <w:rsid w:val="007A745F"/>
    <w:rsid w:val="007A7594"/>
    <w:rsid w:val="007B1143"/>
    <w:rsid w:val="007B2F63"/>
    <w:rsid w:val="007B7DDF"/>
    <w:rsid w:val="007C190D"/>
    <w:rsid w:val="007C1B5C"/>
    <w:rsid w:val="007C5E8D"/>
    <w:rsid w:val="007C678B"/>
    <w:rsid w:val="007C736A"/>
    <w:rsid w:val="007C7701"/>
    <w:rsid w:val="007D160E"/>
    <w:rsid w:val="007D3F69"/>
    <w:rsid w:val="007D55D2"/>
    <w:rsid w:val="007D7813"/>
    <w:rsid w:val="007D7F63"/>
    <w:rsid w:val="007E0627"/>
    <w:rsid w:val="007E0920"/>
    <w:rsid w:val="007E26CC"/>
    <w:rsid w:val="007E2808"/>
    <w:rsid w:val="007E4969"/>
    <w:rsid w:val="007E57DE"/>
    <w:rsid w:val="007E5999"/>
    <w:rsid w:val="007E698D"/>
    <w:rsid w:val="007E76B8"/>
    <w:rsid w:val="007E7754"/>
    <w:rsid w:val="007E7C07"/>
    <w:rsid w:val="007F01F9"/>
    <w:rsid w:val="007F0772"/>
    <w:rsid w:val="007F1B35"/>
    <w:rsid w:val="007F27E9"/>
    <w:rsid w:val="007F28D0"/>
    <w:rsid w:val="007F3368"/>
    <w:rsid w:val="007F3507"/>
    <w:rsid w:val="007F4504"/>
    <w:rsid w:val="007F4D92"/>
    <w:rsid w:val="007F5224"/>
    <w:rsid w:val="007F5401"/>
    <w:rsid w:val="007F5D93"/>
    <w:rsid w:val="007F6893"/>
    <w:rsid w:val="00800285"/>
    <w:rsid w:val="00800399"/>
    <w:rsid w:val="00800864"/>
    <w:rsid w:val="00801370"/>
    <w:rsid w:val="008025B0"/>
    <w:rsid w:val="00802B51"/>
    <w:rsid w:val="0080691E"/>
    <w:rsid w:val="0080707C"/>
    <w:rsid w:val="0080765B"/>
    <w:rsid w:val="00807F1D"/>
    <w:rsid w:val="00810D46"/>
    <w:rsid w:val="0081240D"/>
    <w:rsid w:val="00814315"/>
    <w:rsid w:val="008166ED"/>
    <w:rsid w:val="00821C30"/>
    <w:rsid w:val="0082292E"/>
    <w:rsid w:val="00823387"/>
    <w:rsid w:val="008270B4"/>
    <w:rsid w:val="00827979"/>
    <w:rsid w:val="0083462C"/>
    <w:rsid w:val="0083464C"/>
    <w:rsid w:val="00834899"/>
    <w:rsid w:val="00834F71"/>
    <w:rsid w:val="00837243"/>
    <w:rsid w:val="00840245"/>
    <w:rsid w:val="00843CD0"/>
    <w:rsid w:val="00844A8C"/>
    <w:rsid w:val="008450CD"/>
    <w:rsid w:val="00846C69"/>
    <w:rsid w:val="00851316"/>
    <w:rsid w:val="00854B19"/>
    <w:rsid w:val="00854CE5"/>
    <w:rsid w:val="008550D2"/>
    <w:rsid w:val="00856C46"/>
    <w:rsid w:val="00857A58"/>
    <w:rsid w:val="008606AA"/>
    <w:rsid w:val="00860BBD"/>
    <w:rsid w:val="008620A7"/>
    <w:rsid w:val="00863965"/>
    <w:rsid w:val="00863B02"/>
    <w:rsid w:val="00865A40"/>
    <w:rsid w:val="008668F5"/>
    <w:rsid w:val="00866D6B"/>
    <w:rsid w:val="00871DA5"/>
    <w:rsid w:val="00872BD2"/>
    <w:rsid w:val="00875FEF"/>
    <w:rsid w:val="00876356"/>
    <w:rsid w:val="00877BF9"/>
    <w:rsid w:val="0088088A"/>
    <w:rsid w:val="0088147B"/>
    <w:rsid w:val="00884B1D"/>
    <w:rsid w:val="00885A0C"/>
    <w:rsid w:val="00886AA8"/>
    <w:rsid w:val="0088772E"/>
    <w:rsid w:val="008910A1"/>
    <w:rsid w:val="008911CE"/>
    <w:rsid w:val="00891420"/>
    <w:rsid w:val="00891EC3"/>
    <w:rsid w:val="00894346"/>
    <w:rsid w:val="008945F7"/>
    <w:rsid w:val="00894CEE"/>
    <w:rsid w:val="0089545A"/>
    <w:rsid w:val="008959BD"/>
    <w:rsid w:val="008A0758"/>
    <w:rsid w:val="008A1669"/>
    <w:rsid w:val="008A1E86"/>
    <w:rsid w:val="008A2BDD"/>
    <w:rsid w:val="008A4F1F"/>
    <w:rsid w:val="008A5C7F"/>
    <w:rsid w:val="008B29F2"/>
    <w:rsid w:val="008B2D1B"/>
    <w:rsid w:val="008B5516"/>
    <w:rsid w:val="008B6A47"/>
    <w:rsid w:val="008C3478"/>
    <w:rsid w:val="008C5975"/>
    <w:rsid w:val="008C6195"/>
    <w:rsid w:val="008D0F43"/>
    <w:rsid w:val="008D1134"/>
    <w:rsid w:val="008D79FD"/>
    <w:rsid w:val="008E191A"/>
    <w:rsid w:val="008E2C0B"/>
    <w:rsid w:val="008E469A"/>
    <w:rsid w:val="008E54B2"/>
    <w:rsid w:val="008E743C"/>
    <w:rsid w:val="008F08CA"/>
    <w:rsid w:val="008F2658"/>
    <w:rsid w:val="008F61C8"/>
    <w:rsid w:val="008F6A59"/>
    <w:rsid w:val="00900983"/>
    <w:rsid w:val="00902304"/>
    <w:rsid w:val="0090334C"/>
    <w:rsid w:val="00904881"/>
    <w:rsid w:val="00904E52"/>
    <w:rsid w:val="009067BD"/>
    <w:rsid w:val="0091508B"/>
    <w:rsid w:val="00916C69"/>
    <w:rsid w:val="009173C4"/>
    <w:rsid w:val="00920BE0"/>
    <w:rsid w:val="00923608"/>
    <w:rsid w:val="00923D90"/>
    <w:rsid w:val="0092643F"/>
    <w:rsid w:val="00926903"/>
    <w:rsid w:val="00926F97"/>
    <w:rsid w:val="0093060B"/>
    <w:rsid w:val="0093252E"/>
    <w:rsid w:val="0093256A"/>
    <w:rsid w:val="009343B6"/>
    <w:rsid w:val="00934598"/>
    <w:rsid w:val="00934E01"/>
    <w:rsid w:val="00935013"/>
    <w:rsid w:val="00937DC9"/>
    <w:rsid w:val="00940E81"/>
    <w:rsid w:val="00942797"/>
    <w:rsid w:val="009439D5"/>
    <w:rsid w:val="00943D5A"/>
    <w:rsid w:val="00943E15"/>
    <w:rsid w:val="00946649"/>
    <w:rsid w:val="00946BDF"/>
    <w:rsid w:val="00947EB3"/>
    <w:rsid w:val="00950E06"/>
    <w:rsid w:val="0095168C"/>
    <w:rsid w:val="00952608"/>
    <w:rsid w:val="00952940"/>
    <w:rsid w:val="00953CB9"/>
    <w:rsid w:val="00954EC7"/>
    <w:rsid w:val="0096466F"/>
    <w:rsid w:val="00966843"/>
    <w:rsid w:val="00967E52"/>
    <w:rsid w:val="0097027F"/>
    <w:rsid w:val="0097132D"/>
    <w:rsid w:val="009721B9"/>
    <w:rsid w:val="00972A67"/>
    <w:rsid w:val="00973B8E"/>
    <w:rsid w:val="0097411A"/>
    <w:rsid w:val="009756F8"/>
    <w:rsid w:val="00975A76"/>
    <w:rsid w:val="0097685C"/>
    <w:rsid w:val="009768A7"/>
    <w:rsid w:val="009768D2"/>
    <w:rsid w:val="00976A56"/>
    <w:rsid w:val="00976D2F"/>
    <w:rsid w:val="0097794D"/>
    <w:rsid w:val="00977B63"/>
    <w:rsid w:val="00977F0C"/>
    <w:rsid w:val="0098204B"/>
    <w:rsid w:val="009829C0"/>
    <w:rsid w:val="009854FC"/>
    <w:rsid w:val="00985CFD"/>
    <w:rsid w:val="009862EE"/>
    <w:rsid w:val="00987E69"/>
    <w:rsid w:val="0099453B"/>
    <w:rsid w:val="00994F9A"/>
    <w:rsid w:val="00995293"/>
    <w:rsid w:val="00996241"/>
    <w:rsid w:val="009962BE"/>
    <w:rsid w:val="0099638D"/>
    <w:rsid w:val="00996472"/>
    <w:rsid w:val="009A0BF7"/>
    <w:rsid w:val="009A2365"/>
    <w:rsid w:val="009A24DB"/>
    <w:rsid w:val="009A5061"/>
    <w:rsid w:val="009A7985"/>
    <w:rsid w:val="009B02AE"/>
    <w:rsid w:val="009B02F9"/>
    <w:rsid w:val="009B0554"/>
    <w:rsid w:val="009B082D"/>
    <w:rsid w:val="009B2556"/>
    <w:rsid w:val="009B2A0E"/>
    <w:rsid w:val="009B37FB"/>
    <w:rsid w:val="009B54AF"/>
    <w:rsid w:val="009B5971"/>
    <w:rsid w:val="009B624A"/>
    <w:rsid w:val="009B7E48"/>
    <w:rsid w:val="009C0494"/>
    <w:rsid w:val="009C2974"/>
    <w:rsid w:val="009C343D"/>
    <w:rsid w:val="009C48F3"/>
    <w:rsid w:val="009C516D"/>
    <w:rsid w:val="009C52C5"/>
    <w:rsid w:val="009C58F8"/>
    <w:rsid w:val="009C6AFB"/>
    <w:rsid w:val="009D0ECE"/>
    <w:rsid w:val="009D1BC7"/>
    <w:rsid w:val="009D2805"/>
    <w:rsid w:val="009D2C81"/>
    <w:rsid w:val="009D2ED3"/>
    <w:rsid w:val="009D5040"/>
    <w:rsid w:val="009D6D6C"/>
    <w:rsid w:val="009D7162"/>
    <w:rsid w:val="009E0053"/>
    <w:rsid w:val="009E3F9B"/>
    <w:rsid w:val="009E44DC"/>
    <w:rsid w:val="009E4A09"/>
    <w:rsid w:val="009E7DE8"/>
    <w:rsid w:val="009F03E1"/>
    <w:rsid w:val="009F0F69"/>
    <w:rsid w:val="009F1305"/>
    <w:rsid w:val="009F2498"/>
    <w:rsid w:val="009F32F8"/>
    <w:rsid w:val="009F6599"/>
    <w:rsid w:val="009F6BE9"/>
    <w:rsid w:val="009F6EE2"/>
    <w:rsid w:val="009F7025"/>
    <w:rsid w:val="00A00584"/>
    <w:rsid w:val="00A018D2"/>
    <w:rsid w:val="00A01910"/>
    <w:rsid w:val="00A02754"/>
    <w:rsid w:val="00A02EB9"/>
    <w:rsid w:val="00A04FDB"/>
    <w:rsid w:val="00A062E1"/>
    <w:rsid w:val="00A10565"/>
    <w:rsid w:val="00A118A7"/>
    <w:rsid w:val="00A11D03"/>
    <w:rsid w:val="00A12609"/>
    <w:rsid w:val="00A12A58"/>
    <w:rsid w:val="00A208BE"/>
    <w:rsid w:val="00A2102F"/>
    <w:rsid w:val="00A220DC"/>
    <w:rsid w:val="00A22A0A"/>
    <w:rsid w:val="00A23774"/>
    <w:rsid w:val="00A24393"/>
    <w:rsid w:val="00A24821"/>
    <w:rsid w:val="00A24EA2"/>
    <w:rsid w:val="00A251B1"/>
    <w:rsid w:val="00A2582C"/>
    <w:rsid w:val="00A265C9"/>
    <w:rsid w:val="00A30890"/>
    <w:rsid w:val="00A31853"/>
    <w:rsid w:val="00A3185D"/>
    <w:rsid w:val="00A32381"/>
    <w:rsid w:val="00A3458A"/>
    <w:rsid w:val="00A34D18"/>
    <w:rsid w:val="00A34DC5"/>
    <w:rsid w:val="00A34F72"/>
    <w:rsid w:val="00A352A8"/>
    <w:rsid w:val="00A41363"/>
    <w:rsid w:val="00A43254"/>
    <w:rsid w:val="00A43951"/>
    <w:rsid w:val="00A458B8"/>
    <w:rsid w:val="00A45ED9"/>
    <w:rsid w:val="00A476DF"/>
    <w:rsid w:val="00A5021C"/>
    <w:rsid w:val="00A5052B"/>
    <w:rsid w:val="00A518A2"/>
    <w:rsid w:val="00A51F11"/>
    <w:rsid w:val="00A526B9"/>
    <w:rsid w:val="00A527B1"/>
    <w:rsid w:val="00A53525"/>
    <w:rsid w:val="00A54A23"/>
    <w:rsid w:val="00A5607F"/>
    <w:rsid w:val="00A574C9"/>
    <w:rsid w:val="00A57BF5"/>
    <w:rsid w:val="00A60AE7"/>
    <w:rsid w:val="00A621F8"/>
    <w:rsid w:val="00A62D0B"/>
    <w:rsid w:val="00A634C9"/>
    <w:rsid w:val="00A637F1"/>
    <w:rsid w:val="00A64949"/>
    <w:rsid w:val="00A67E91"/>
    <w:rsid w:val="00A706D2"/>
    <w:rsid w:val="00A7235E"/>
    <w:rsid w:val="00A726B7"/>
    <w:rsid w:val="00A73E8A"/>
    <w:rsid w:val="00A74D4F"/>
    <w:rsid w:val="00A753C5"/>
    <w:rsid w:val="00A7592A"/>
    <w:rsid w:val="00A76951"/>
    <w:rsid w:val="00A76EAC"/>
    <w:rsid w:val="00A778CB"/>
    <w:rsid w:val="00A819EB"/>
    <w:rsid w:val="00A820B2"/>
    <w:rsid w:val="00A83373"/>
    <w:rsid w:val="00A834D7"/>
    <w:rsid w:val="00A840C6"/>
    <w:rsid w:val="00A84396"/>
    <w:rsid w:val="00A85357"/>
    <w:rsid w:val="00A8538A"/>
    <w:rsid w:val="00A90B07"/>
    <w:rsid w:val="00A90F08"/>
    <w:rsid w:val="00A9144B"/>
    <w:rsid w:val="00A930AF"/>
    <w:rsid w:val="00A94F03"/>
    <w:rsid w:val="00A960D5"/>
    <w:rsid w:val="00AA1DD5"/>
    <w:rsid w:val="00AA3650"/>
    <w:rsid w:val="00AA432A"/>
    <w:rsid w:val="00AA5567"/>
    <w:rsid w:val="00AA5A22"/>
    <w:rsid w:val="00AA7AE4"/>
    <w:rsid w:val="00AB1521"/>
    <w:rsid w:val="00AB28F2"/>
    <w:rsid w:val="00AB35E8"/>
    <w:rsid w:val="00AB3BE0"/>
    <w:rsid w:val="00AB65D1"/>
    <w:rsid w:val="00AB67DB"/>
    <w:rsid w:val="00AB6983"/>
    <w:rsid w:val="00AC0B04"/>
    <w:rsid w:val="00AC3205"/>
    <w:rsid w:val="00AC4F60"/>
    <w:rsid w:val="00AC64AB"/>
    <w:rsid w:val="00AD4C94"/>
    <w:rsid w:val="00AD65FA"/>
    <w:rsid w:val="00AD6B81"/>
    <w:rsid w:val="00AD6DAF"/>
    <w:rsid w:val="00AD7192"/>
    <w:rsid w:val="00AD73B8"/>
    <w:rsid w:val="00AD7595"/>
    <w:rsid w:val="00AE2AFC"/>
    <w:rsid w:val="00AE3C28"/>
    <w:rsid w:val="00AE3E71"/>
    <w:rsid w:val="00AE3F1F"/>
    <w:rsid w:val="00AE3FB4"/>
    <w:rsid w:val="00AE4229"/>
    <w:rsid w:val="00AE565E"/>
    <w:rsid w:val="00AE66B4"/>
    <w:rsid w:val="00AE66C1"/>
    <w:rsid w:val="00AE7519"/>
    <w:rsid w:val="00AF1306"/>
    <w:rsid w:val="00AF31EA"/>
    <w:rsid w:val="00AF394B"/>
    <w:rsid w:val="00B0299A"/>
    <w:rsid w:val="00B05235"/>
    <w:rsid w:val="00B05274"/>
    <w:rsid w:val="00B061AB"/>
    <w:rsid w:val="00B06A38"/>
    <w:rsid w:val="00B125BC"/>
    <w:rsid w:val="00B1289E"/>
    <w:rsid w:val="00B13268"/>
    <w:rsid w:val="00B16126"/>
    <w:rsid w:val="00B16371"/>
    <w:rsid w:val="00B1766D"/>
    <w:rsid w:val="00B177A6"/>
    <w:rsid w:val="00B20AFE"/>
    <w:rsid w:val="00B211C5"/>
    <w:rsid w:val="00B2120E"/>
    <w:rsid w:val="00B21448"/>
    <w:rsid w:val="00B2202C"/>
    <w:rsid w:val="00B22772"/>
    <w:rsid w:val="00B22EE3"/>
    <w:rsid w:val="00B22F18"/>
    <w:rsid w:val="00B235DA"/>
    <w:rsid w:val="00B23E69"/>
    <w:rsid w:val="00B23EEB"/>
    <w:rsid w:val="00B25DFA"/>
    <w:rsid w:val="00B26B02"/>
    <w:rsid w:val="00B275BA"/>
    <w:rsid w:val="00B27B8A"/>
    <w:rsid w:val="00B27F93"/>
    <w:rsid w:val="00B31F1D"/>
    <w:rsid w:val="00B359E8"/>
    <w:rsid w:val="00B366D2"/>
    <w:rsid w:val="00B43477"/>
    <w:rsid w:val="00B447E5"/>
    <w:rsid w:val="00B44FE7"/>
    <w:rsid w:val="00B500CE"/>
    <w:rsid w:val="00B50385"/>
    <w:rsid w:val="00B506ED"/>
    <w:rsid w:val="00B507F6"/>
    <w:rsid w:val="00B51828"/>
    <w:rsid w:val="00B518F0"/>
    <w:rsid w:val="00B51975"/>
    <w:rsid w:val="00B51B1D"/>
    <w:rsid w:val="00B53472"/>
    <w:rsid w:val="00B53509"/>
    <w:rsid w:val="00B54462"/>
    <w:rsid w:val="00B553C0"/>
    <w:rsid w:val="00B56168"/>
    <w:rsid w:val="00B5646A"/>
    <w:rsid w:val="00B56609"/>
    <w:rsid w:val="00B60805"/>
    <w:rsid w:val="00B60C92"/>
    <w:rsid w:val="00B626D3"/>
    <w:rsid w:val="00B63F0B"/>
    <w:rsid w:val="00B65BE7"/>
    <w:rsid w:val="00B65FCA"/>
    <w:rsid w:val="00B7089A"/>
    <w:rsid w:val="00B719C4"/>
    <w:rsid w:val="00B723FA"/>
    <w:rsid w:val="00B72478"/>
    <w:rsid w:val="00B77230"/>
    <w:rsid w:val="00B8037C"/>
    <w:rsid w:val="00B8383C"/>
    <w:rsid w:val="00B84CF7"/>
    <w:rsid w:val="00B84E58"/>
    <w:rsid w:val="00B85618"/>
    <w:rsid w:val="00B85F1A"/>
    <w:rsid w:val="00B86CA7"/>
    <w:rsid w:val="00B877AE"/>
    <w:rsid w:val="00B918F1"/>
    <w:rsid w:val="00B92A0B"/>
    <w:rsid w:val="00B9494C"/>
    <w:rsid w:val="00B97BBC"/>
    <w:rsid w:val="00B97FC4"/>
    <w:rsid w:val="00BA2B22"/>
    <w:rsid w:val="00BA2B91"/>
    <w:rsid w:val="00BA2EF1"/>
    <w:rsid w:val="00BB27F3"/>
    <w:rsid w:val="00BB39F5"/>
    <w:rsid w:val="00BB4402"/>
    <w:rsid w:val="00BB4A5B"/>
    <w:rsid w:val="00BB5265"/>
    <w:rsid w:val="00BB784A"/>
    <w:rsid w:val="00BB7AB0"/>
    <w:rsid w:val="00BC1133"/>
    <w:rsid w:val="00BC12A6"/>
    <w:rsid w:val="00BC4F38"/>
    <w:rsid w:val="00BC7F8A"/>
    <w:rsid w:val="00BD177F"/>
    <w:rsid w:val="00BD19D4"/>
    <w:rsid w:val="00BD25CD"/>
    <w:rsid w:val="00BD2606"/>
    <w:rsid w:val="00BD3969"/>
    <w:rsid w:val="00BD4609"/>
    <w:rsid w:val="00BD4804"/>
    <w:rsid w:val="00BD6F66"/>
    <w:rsid w:val="00BE0BE2"/>
    <w:rsid w:val="00BE2CDC"/>
    <w:rsid w:val="00BE2CFA"/>
    <w:rsid w:val="00BE4685"/>
    <w:rsid w:val="00BE5A12"/>
    <w:rsid w:val="00BE7D15"/>
    <w:rsid w:val="00BF1A5D"/>
    <w:rsid w:val="00BF2012"/>
    <w:rsid w:val="00BF204B"/>
    <w:rsid w:val="00BF257C"/>
    <w:rsid w:val="00BF2726"/>
    <w:rsid w:val="00BF51DB"/>
    <w:rsid w:val="00BF55DD"/>
    <w:rsid w:val="00BF5B84"/>
    <w:rsid w:val="00BF6831"/>
    <w:rsid w:val="00BF6A02"/>
    <w:rsid w:val="00BF74EF"/>
    <w:rsid w:val="00C004FE"/>
    <w:rsid w:val="00C00822"/>
    <w:rsid w:val="00C01A4E"/>
    <w:rsid w:val="00C035E2"/>
    <w:rsid w:val="00C03CD4"/>
    <w:rsid w:val="00C04848"/>
    <w:rsid w:val="00C0527C"/>
    <w:rsid w:val="00C0572E"/>
    <w:rsid w:val="00C1211B"/>
    <w:rsid w:val="00C129CB"/>
    <w:rsid w:val="00C12CE4"/>
    <w:rsid w:val="00C12D00"/>
    <w:rsid w:val="00C166BA"/>
    <w:rsid w:val="00C168B5"/>
    <w:rsid w:val="00C21A17"/>
    <w:rsid w:val="00C21B4E"/>
    <w:rsid w:val="00C21CA3"/>
    <w:rsid w:val="00C233A7"/>
    <w:rsid w:val="00C2343F"/>
    <w:rsid w:val="00C246B3"/>
    <w:rsid w:val="00C24913"/>
    <w:rsid w:val="00C25749"/>
    <w:rsid w:val="00C26175"/>
    <w:rsid w:val="00C31A93"/>
    <w:rsid w:val="00C3289A"/>
    <w:rsid w:val="00C32CA4"/>
    <w:rsid w:val="00C35F57"/>
    <w:rsid w:val="00C440B3"/>
    <w:rsid w:val="00C46F56"/>
    <w:rsid w:val="00C473CA"/>
    <w:rsid w:val="00C50B30"/>
    <w:rsid w:val="00C51192"/>
    <w:rsid w:val="00C540D8"/>
    <w:rsid w:val="00C55888"/>
    <w:rsid w:val="00C56433"/>
    <w:rsid w:val="00C57C78"/>
    <w:rsid w:val="00C607CD"/>
    <w:rsid w:val="00C64025"/>
    <w:rsid w:val="00C6455F"/>
    <w:rsid w:val="00C67B41"/>
    <w:rsid w:val="00C709F4"/>
    <w:rsid w:val="00C72A19"/>
    <w:rsid w:val="00C72F79"/>
    <w:rsid w:val="00C74211"/>
    <w:rsid w:val="00C7507F"/>
    <w:rsid w:val="00C81DD2"/>
    <w:rsid w:val="00C8213C"/>
    <w:rsid w:val="00C8298F"/>
    <w:rsid w:val="00C829DE"/>
    <w:rsid w:val="00C85661"/>
    <w:rsid w:val="00C858B2"/>
    <w:rsid w:val="00C87895"/>
    <w:rsid w:val="00C91456"/>
    <w:rsid w:val="00C93505"/>
    <w:rsid w:val="00C93908"/>
    <w:rsid w:val="00C93B9B"/>
    <w:rsid w:val="00C94A8E"/>
    <w:rsid w:val="00C94FCA"/>
    <w:rsid w:val="00C95E62"/>
    <w:rsid w:val="00CA04E8"/>
    <w:rsid w:val="00CA37BB"/>
    <w:rsid w:val="00CA38C8"/>
    <w:rsid w:val="00CB0A90"/>
    <w:rsid w:val="00CB40EA"/>
    <w:rsid w:val="00CB7077"/>
    <w:rsid w:val="00CB7FEA"/>
    <w:rsid w:val="00CC08CF"/>
    <w:rsid w:val="00CC0B07"/>
    <w:rsid w:val="00CC11AF"/>
    <w:rsid w:val="00CC15F9"/>
    <w:rsid w:val="00CC2A22"/>
    <w:rsid w:val="00CC4061"/>
    <w:rsid w:val="00CC464F"/>
    <w:rsid w:val="00CC4663"/>
    <w:rsid w:val="00CC530A"/>
    <w:rsid w:val="00CC54F3"/>
    <w:rsid w:val="00CD05BC"/>
    <w:rsid w:val="00CD06A4"/>
    <w:rsid w:val="00CD2BE5"/>
    <w:rsid w:val="00CD3D6E"/>
    <w:rsid w:val="00CD405C"/>
    <w:rsid w:val="00CD41F6"/>
    <w:rsid w:val="00CD5327"/>
    <w:rsid w:val="00CD6C5A"/>
    <w:rsid w:val="00CD6F7B"/>
    <w:rsid w:val="00CD71C3"/>
    <w:rsid w:val="00CD7F14"/>
    <w:rsid w:val="00CE2F67"/>
    <w:rsid w:val="00CE49F0"/>
    <w:rsid w:val="00CE594A"/>
    <w:rsid w:val="00CE624F"/>
    <w:rsid w:val="00CE71FA"/>
    <w:rsid w:val="00CF1F1B"/>
    <w:rsid w:val="00CF22D8"/>
    <w:rsid w:val="00CF4F15"/>
    <w:rsid w:val="00CF5040"/>
    <w:rsid w:val="00CF6145"/>
    <w:rsid w:val="00D00523"/>
    <w:rsid w:val="00D01FEF"/>
    <w:rsid w:val="00D033F2"/>
    <w:rsid w:val="00D10452"/>
    <w:rsid w:val="00D1145C"/>
    <w:rsid w:val="00D11797"/>
    <w:rsid w:val="00D1385A"/>
    <w:rsid w:val="00D150E7"/>
    <w:rsid w:val="00D15DE4"/>
    <w:rsid w:val="00D1636F"/>
    <w:rsid w:val="00D24DA2"/>
    <w:rsid w:val="00D24E7D"/>
    <w:rsid w:val="00D27870"/>
    <w:rsid w:val="00D30A05"/>
    <w:rsid w:val="00D30F97"/>
    <w:rsid w:val="00D3198B"/>
    <w:rsid w:val="00D34F14"/>
    <w:rsid w:val="00D35DDB"/>
    <w:rsid w:val="00D379CD"/>
    <w:rsid w:val="00D40224"/>
    <w:rsid w:val="00D445C5"/>
    <w:rsid w:val="00D447A0"/>
    <w:rsid w:val="00D44EB4"/>
    <w:rsid w:val="00D45A65"/>
    <w:rsid w:val="00D462CE"/>
    <w:rsid w:val="00D474EE"/>
    <w:rsid w:val="00D47A1E"/>
    <w:rsid w:val="00D47CEA"/>
    <w:rsid w:val="00D53222"/>
    <w:rsid w:val="00D5385C"/>
    <w:rsid w:val="00D53E3F"/>
    <w:rsid w:val="00D54319"/>
    <w:rsid w:val="00D5584D"/>
    <w:rsid w:val="00D56E78"/>
    <w:rsid w:val="00D6175E"/>
    <w:rsid w:val="00D61A31"/>
    <w:rsid w:val="00D6202B"/>
    <w:rsid w:val="00D66F00"/>
    <w:rsid w:val="00D67DD7"/>
    <w:rsid w:val="00D7052D"/>
    <w:rsid w:val="00D7157C"/>
    <w:rsid w:val="00D751C9"/>
    <w:rsid w:val="00D75704"/>
    <w:rsid w:val="00D75D35"/>
    <w:rsid w:val="00D76221"/>
    <w:rsid w:val="00D81C2A"/>
    <w:rsid w:val="00D834C9"/>
    <w:rsid w:val="00D835AB"/>
    <w:rsid w:val="00D83B34"/>
    <w:rsid w:val="00D8409F"/>
    <w:rsid w:val="00D8765E"/>
    <w:rsid w:val="00D87660"/>
    <w:rsid w:val="00D92A67"/>
    <w:rsid w:val="00D95F92"/>
    <w:rsid w:val="00D96B9B"/>
    <w:rsid w:val="00D97705"/>
    <w:rsid w:val="00DA05A9"/>
    <w:rsid w:val="00DA08C6"/>
    <w:rsid w:val="00DA14BA"/>
    <w:rsid w:val="00DA15BF"/>
    <w:rsid w:val="00DA240B"/>
    <w:rsid w:val="00DA27AA"/>
    <w:rsid w:val="00DA5158"/>
    <w:rsid w:val="00DB1A3E"/>
    <w:rsid w:val="00DB1E54"/>
    <w:rsid w:val="00DB43FA"/>
    <w:rsid w:val="00DB462D"/>
    <w:rsid w:val="00DB5524"/>
    <w:rsid w:val="00DB708E"/>
    <w:rsid w:val="00DC1296"/>
    <w:rsid w:val="00DC196D"/>
    <w:rsid w:val="00DC345C"/>
    <w:rsid w:val="00DC36E3"/>
    <w:rsid w:val="00DC4576"/>
    <w:rsid w:val="00DC4F87"/>
    <w:rsid w:val="00DC5583"/>
    <w:rsid w:val="00DD25FA"/>
    <w:rsid w:val="00DD29D9"/>
    <w:rsid w:val="00DD410E"/>
    <w:rsid w:val="00DD4F37"/>
    <w:rsid w:val="00DD4FF3"/>
    <w:rsid w:val="00DD5F14"/>
    <w:rsid w:val="00DD66DB"/>
    <w:rsid w:val="00DD6940"/>
    <w:rsid w:val="00DD7CB8"/>
    <w:rsid w:val="00DE14B7"/>
    <w:rsid w:val="00DE18C1"/>
    <w:rsid w:val="00DE1D9E"/>
    <w:rsid w:val="00DE2A6E"/>
    <w:rsid w:val="00DE3931"/>
    <w:rsid w:val="00DE4A17"/>
    <w:rsid w:val="00DE572D"/>
    <w:rsid w:val="00DE6388"/>
    <w:rsid w:val="00DE70FE"/>
    <w:rsid w:val="00DF1CEA"/>
    <w:rsid w:val="00DF29B9"/>
    <w:rsid w:val="00DF34FE"/>
    <w:rsid w:val="00DF3516"/>
    <w:rsid w:val="00DF5A7F"/>
    <w:rsid w:val="00DF5CC4"/>
    <w:rsid w:val="00DF60B6"/>
    <w:rsid w:val="00DF706B"/>
    <w:rsid w:val="00E00E08"/>
    <w:rsid w:val="00E02430"/>
    <w:rsid w:val="00E02C4D"/>
    <w:rsid w:val="00E06956"/>
    <w:rsid w:val="00E11596"/>
    <w:rsid w:val="00E11BD2"/>
    <w:rsid w:val="00E11C9D"/>
    <w:rsid w:val="00E141E3"/>
    <w:rsid w:val="00E145B5"/>
    <w:rsid w:val="00E14F4F"/>
    <w:rsid w:val="00E14F96"/>
    <w:rsid w:val="00E1503E"/>
    <w:rsid w:val="00E1506F"/>
    <w:rsid w:val="00E17278"/>
    <w:rsid w:val="00E20135"/>
    <w:rsid w:val="00E2029C"/>
    <w:rsid w:val="00E20887"/>
    <w:rsid w:val="00E21FB2"/>
    <w:rsid w:val="00E23A51"/>
    <w:rsid w:val="00E26CE7"/>
    <w:rsid w:val="00E33CDA"/>
    <w:rsid w:val="00E33F59"/>
    <w:rsid w:val="00E3538C"/>
    <w:rsid w:val="00E355D8"/>
    <w:rsid w:val="00E36079"/>
    <w:rsid w:val="00E37485"/>
    <w:rsid w:val="00E37D83"/>
    <w:rsid w:val="00E409F4"/>
    <w:rsid w:val="00E40DDB"/>
    <w:rsid w:val="00E42036"/>
    <w:rsid w:val="00E42869"/>
    <w:rsid w:val="00E44318"/>
    <w:rsid w:val="00E44F0F"/>
    <w:rsid w:val="00E45256"/>
    <w:rsid w:val="00E4568B"/>
    <w:rsid w:val="00E47443"/>
    <w:rsid w:val="00E51B82"/>
    <w:rsid w:val="00E51CA3"/>
    <w:rsid w:val="00E524F2"/>
    <w:rsid w:val="00E5387C"/>
    <w:rsid w:val="00E54301"/>
    <w:rsid w:val="00E572A6"/>
    <w:rsid w:val="00E616E6"/>
    <w:rsid w:val="00E6192D"/>
    <w:rsid w:val="00E714D7"/>
    <w:rsid w:val="00E71BAB"/>
    <w:rsid w:val="00E72053"/>
    <w:rsid w:val="00E74382"/>
    <w:rsid w:val="00E74DED"/>
    <w:rsid w:val="00E766DF"/>
    <w:rsid w:val="00E7692E"/>
    <w:rsid w:val="00E809CA"/>
    <w:rsid w:val="00E82214"/>
    <w:rsid w:val="00E824AE"/>
    <w:rsid w:val="00E827D2"/>
    <w:rsid w:val="00E8354B"/>
    <w:rsid w:val="00E87EDD"/>
    <w:rsid w:val="00E92E67"/>
    <w:rsid w:val="00E9344B"/>
    <w:rsid w:val="00E95281"/>
    <w:rsid w:val="00E971A4"/>
    <w:rsid w:val="00E97670"/>
    <w:rsid w:val="00E97D54"/>
    <w:rsid w:val="00EA3934"/>
    <w:rsid w:val="00EA3E66"/>
    <w:rsid w:val="00EA40DB"/>
    <w:rsid w:val="00EA42D5"/>
    <w:rsid w:val="00EA434A"/>
    <w:rsid w:val="00EA4DC5"/>
    <w:rsid w:val="00EA67E9"/>
    <w:rsid w:val="00EB0943"/>
    <w:rsid w:val="00EB20A1"/>
    <w:rsid w:val="00EB3FC5"/>
    <w:rsid w:val="00EB523B"/>
    <w:rsid w:val="00EB5A71"/>
    <w:rsid w:val="00EB63CD"/>
    <w:rsid w:val="00EB6F73"/>
    <w:rsid w:val="00EB74CA"/>
    <w:rsid w:val="00EC1C56"/>
    <w:rsid w:val="00EC5138"/>
    <w:rsid w:val="00EC6A5E"/>
    <w:rsid w:val="00EC7553"/>
    <w:rsid w:val="00ED1BBF"/>
    <w:rsid w:val="00ED2CB5"/>
    <w:rsid w:val="00ED3527"/>
    <w:rsid w:val="00ED49D9"/>
    <w:rsid w:val="00ED7380"/>
    <w:rsid w:val="00EE0873"/>
    <w:rsid w:val="00EE2860"/>
    <w:rsid w:val="00EE5997"/>
    <w:rsid w:val="00EE756C"/>
    <w:rsid w:val="00EF51C1"/>
    <w:rsid w:val="00EF5977"/>
    <w:rsid w:val="00EF6A5A"/>
    <w:rsid w:val="00F00B92"/>
    <w:rsid w:val="00F01784"/>
    <w:rsid w:val="00F0323A"/>
    <w:rsid w:val="00F0406A"/>
    <w:rsid w:val="00F0512E"/>
    <w:rsid w:val="00F055CD"/>
    <w:rsid w:val="00F05BDB"/>
    <w:rsid w:val="00F07538"/>
    <w:rsid w:val="00F101C5"/>
    <w:rsid w:val="00F10E82"/>
    <w:rsid w:val="00F10FED"/>
    <w:rsid w:val="00F11E24"/>
    <w:rsid w:val="00F142C4"/>
    <w:rsid w:val="00F149E7"/>
    <w:rsid w:val="00F16AAA"/>
    <w:rsid w:val="00F1715E"/>
    <w:rsid w:val="00F2066E"/>
    <w:rsid w:val="00F21625"/>
    <w:rsid w:val="00F22166"/>
    <w:rsid w:val="00F2315B"/>
    <w:rsid w:val="00F23ABA"/>
    <w:rsid w:val="00F23CF7"/>
    <w:rsid w:val="00F23EE4"/>
    <w:rsid w:val="00F25421"/>
    <w:rsid w:val="00F25C43"/>
    <w:rsid w:val="00F26F97"/>
    <w:rsid w:val="00F30D39"/>
    <w:rsid w:val="00F32B13"/>
    <w:rsid w:val="00F3384A"/>
    <w:rsid w:val="00F36705"/>
    <w:rsid w:val="00F37424"/>
    <w:rsid w:val="00F4398A"/>
    <w:rsid w:val="00F43A0E"/>
    <w:rsid w:val="00F43C31"/>
    <w:rsid w:val="00F44311"/>
    <w:rsid w:val="00F459DD"/>
    <w:rsid w:val="00F45E69"/>
    <w:rsid w:val="00F513F6"/>
    <w:rsid w:val="00F54182"/>
    <w:rsid w:val="00F54709"/>
    <w:rsid w:val="00F54BF6"/>
    <w:rsid w:val="00F54FC0"/>
    <w:rsid w:val="00F5676C"/>
    <w:rsid w:val="00F56D91"/>
    <w:rsid w:val="00F57C1A"/>
    <w:rsid w:val="00F57DD8"/>
    <w:rsid w:val="00F600A2"/>
    <w:rsid w:val="00F61DE2"/>
    <w:rsid w:val="00F6585F"/>
    <w:rsid w:val="00F665D8"/>
    <w:rsid w:val="00F6728D"/>
    <w:rsid w:val="00F70D64"/>
    <w:rsid w:val="00F717C5"/>
    <w:rsid w:val="00F74D66"/>
    <w:rsid w:val="00F7583B"/>
    <w:rsid w:val="00F76F38"/>
    <w:rsid w:val="00F805B4"/>
    <w:rsid w:val="00F80773"/>
    <w:rsid w:val="00F80AE0"/>
    <w:rsid w:val="00F83B39"/>
    <w:rsid w:val="00F83CBE"/>
    <w:rsid w:val="00F903F6"/>
    <w:rsid w:val="00F90AC4"/>
    <w:rsid w:val="00F9108C"/>
    <w:rsid w:val="00F911E7"/>
    <w:rsid w:val="00F9361F"/>
    <w:rsid w:val="00F939FF"/>
    <w:rsid w:val="00F93C4A"/>
    <w:rsid w:val="00F94D77"/>
    <w:rsid w:val="00F94DF1"/>
    <w:rsid w:val="00F95132"/>
    <w:rsid w:val="00F952CA"/>
    <w:rsid w:val="00F9557B"/>
    <w:rsid w:val="00F958AA"/>
    <w:rsid w:val="00F9599F"/>
    <w:rsid w:val="00F964A8"/>
    <w:rsid w:val="00F9721E"/>
    <w:rsid w:val="00F97D76"/>
    <w:rsid w:val="00FA0C22"/>
    <w:rsid w:val="00FA112E"/>
    <w:rsid w:val="00FA3952"/>
    <w:rsid w:val="00FA4A71"/>
    <w:rsid w:val="00FA4FA1"/>
    <w:rsid w:val="00FA4FE0"/>
    <w:rsid w:val="00FA6356"/>
    <w:rsid w:val="00FA77C5"/>
    <w:rsid w:val="00FB15F6"/>
    <w:rsid w:val="00FB1A77"/>
    <w:rsid w:val="00FB1D2F"/>
    <w:rsid w:val="00FB401F"/>
    <w:rsid w:val="00FB637A"/>
    <w:rsid w:val="00FC0820"/>
    <w:rsid w:val="00FC3904"/>
    <w:rsid w:val="00FC5F06"/>
    <w:rsid w:val="00FC66B4"/>
    <w:rsid w:val="00FD14DD"/>
    <w:rsid w:val="00FD2C48"/>
    <w:rsid w:val="00FD42D5"/>
    <w:rsid w:val="00FD4BCE"/>
    <w:rsid w:val="00FE0197"/>
    <w:rsid w:val="00FE0C12"/>
    <w:rsid w:val="00FE112C"/>
    <w:rsid w:val="00FE12BF"/>
    <w:rsid w:val="00FE2F66"/>
    <w:rsid w:val="00FE40BD"/>
    <w:rsid w:val="00FE5AA2"/>
    <w:rsid w:val="00FE628D"/>
    <w:rsid w:val="00FE67BC"/>
    <w:rsid w:val="00FE6BAC"/>
    <w:rsid w:val="00FE73D7"/>
    <w:rsid w:val="00FF11B8"/>
    <w:rsid w:val="00FF30F3"/>
    <w:rsid w:val="00FF3976"/>
    <w:rsid w:val="00FF3BE6"/>
    <w:rsid w:val="00FF44E5"/>
    <w:rsid w:val="00FF4708"/>
    <w:rsid w:val="00FF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2AE70ACE"/>
  <w15:chartTrackingRefBased/>
  <w15:docId w15:val="{A33E5753-5A43-4AD8-B47E-38EC9F84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20F49"/>
    <w:rPr>
      <w:rFonts w:cs="ＭＳ 明朝"/>
      <w:color w:val="00000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4">
    <w:name w:val="ヘッダー (文字)"/>
    <w:link w:val="a3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5">
    <w:name w:val="footer"/>
    <w:basedOn w:val="a"/>
    <w:link w:val="a6"/>
    <w:uiPriority w:val="99"/>
    <w:unhideWhenUsed/>
    <w:rsid w:val="002F4A10"/>
    <w:pPr>
      <w:tabs>
        <w:tab w:val="center" w:pos="4252"/>
        <w:tab w:val="right" w:pos="8504"/>
      </w:tabs>
      <w:snapToGrid w:val="0"/>
    </w:pPr>
    <w:rPr>
      <w:rFonts w:cs="Times New Roman"/>
      <w:szCs w:val="20"/>
      <w:lang w:val="x-none" w:eastAsia="x-none"/>
    </w:rPr>
  </w:style>
  <w:style w:type="character" w:customStyle="1" w:styleId="a6">
    <w:name w:val="フッター (文字)"/>
    <w:link w:val="a5"/>
    <w:uiPriority w:val="99"/>
    <w:locked/>
    <w:rsid w:val="002F4A10"/>
    <w:rPr>
      <w:rFonts w:cs="ＭＳ 明朝"/>
      <w:color w:val="000000"/>
      <w:kern w:val="0"/>
      <w:sz w:val="22"/>
    </w:rPr>
  </w:style>
  <w:style w:type="paragraph" w:styleId="a7">
    <w:name w:val="Document Map"/>
    <w:basedOn w:val="a"/>
    <w:link w:val="a8"/>
    <w:uiPriority w:val="99"/>
    <w:semiHidden/>
    <w:unhideWhenUsed/>
    <w:rsid w:val="006302BA"/>
    <w:rPr>
      <w:rFonts w:ascii="MS UI Gothic" w:eastAsia="MS UI Gothic" w:cs="Times New Roman"/>
      <w:sz w:val="18"/>
      <w:szCs w:val="18"/>
      <w:lang w:val="x-none" w:eastAsia="x-none"/>
    </w:rPr>
  </w:style>
  <w:style w:type="character" w:customStyle="1" w:styleId="a8">
    <w:name w:val="見出しマップ (文字)"/>
    <w:link w:val="a7"/>
    <w:uiPriority w:val="99"/>
    <w:semiHidden/>
    <w:rsid w:val="006302BA"/>
    <w:rPr>
      <w:rFonts w:ascii="MS UI Gothic" w:eastAsia="MS UI Gothic" w:cs="ＭＳ 明朝"/>
      <w:color w:val="000000"/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501CDB"/>
  </w:style>
  <w:style w:type="paragraph" w:styleId="aa">
    <w:name w:val="Date"/>
    <w:basedOn w:val="a"/>
    <w:next w:val="a"/>
    <w:link w:val="ab"/>
    <w:uiPriority w:val="99"/>
    <w:semiHidden/>
    <w:unhideWhenUsed/>
    <w:rsid w:val="00D1636F"/>
    <w:rPr>
      <w:rFonts w:cs="Times New Roman"/>
      <w:lang w:val="x-none" w:eastAsia="x-none"/>
    </w:rPr>
  </w:style>
  <w:style w:type="character" w:customStyle="1" w:styleId="ab">
    <w:name w:val="日付 (文字)"/>
    <w:link w:val="aa"/>
    <w:uiPriority w:val="99"/>
    <w:semiHidden/>
    <w:rsid w:val="00D1636F"/>
    <w:rPr>
      <w:rFonts w:cs="ＭＳ 明朝"/>
      <w:color w:val="000000"/>
      <w:sz w:val="22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885A0C"/>
    <w:rPr>
      <w:rFonts w:ascii="Arial" w:eastAsia="ＭＳ ゴシック" w:hAnsi="Arial" w:cs="Times New Roman"/>
      <w:sz w:val="18"/>
      <w:szCs w:val="18"/>
      <w:lang w:val="x-none" w:eastAsia="x-none"/>
    </w:rPr>
  </w:style>
  <w:style w:type="character" w:customStyle="1" w:styleId="ad">
    <w:name w:val="吹き出し (文字)"/>
    <w:link w:val="ac"/>
    <w:uiPriority w:val="99"/>
    <w:semiHidden/>
    <w:rsid w:val="00885A0C"/>
    <w:rPr>
      <w:rFonts w:ascii="Arial" w:eastAsia="ＭＳ ゴシック" w:hAnsi="Arial" w:cs="Times New Roman"/>
      <w:color w:val="000000"/>
      <w:sz w:val="18"/>
      <w:szCs w:val="18"/>
    </w:rPr>
  </w:style>
  <w:style w:type="character" w:styleId="ae">
    <w:name w:val="Hyperlink"/>
    <w:uiPriority w:val="99"/>
    <w:unhideWhenUsed/>
    <w:rsid w:val="00F149E7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9E0053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9E0053"/>
  </w:style>
  <w:style w:type="character" w:customStyle="1" w:styleId="af1">
    <w:name w:val="コメント文字列 (文字)"/>
    <w:basedOn w:val="a0"/>
    <w:link w:val="af0"/>
    <w:uiPriority w:val="99"/>
    <w:rsid w:val="009E0053"/>
    <w:rPr>
      <w:rFonts w:cs="ＭＳ 明朝"/>
      <w:color w:val="000000"/>
      <w:sz w:val="22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E0053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9E0053"/>
    <w:rPr>
      <w:rFonts w:cs="ＭＳ 明朝"/>
      <w:b/>
      <w:bCs/>
      <w:color w:val="000000"/>
      <w:sz w:val="22"/>
      <w:szCs w:val="22"/>
    </w:rPr>
  </w:style>
  <w:style w:type="paragraph" w:styleId="af4">
    <w:name w:val="Revision"/>
    <w:hidden/>
    <w:uiPriority w:val="99"/>
    <w:semiHidden/>
    <w:rsid w:val="00031FA0"/>
    <w:rPr>
      <w:rFonts w:cs="ＭＳ 明朝"/>
      <w:color w:val="000000"/>
      <w:sz w:val="22"/>
      <w:szCs w:val="22"/>
    </w:rPr>
  </w:style>
  <w:style w:type="paragraph" w:styleId="af5">
    <w:name w:val="List Paragraph"/>
    <w:basedOn w:val="a"/>
    <w:uiPriority w:val="34"/>
    <w:qFormat/>
    <w:rsid w:val="00032962"/>
    <w:pPr>
      <w:ind w:leftChars="400" w:left="840"/>
    </w:pPr>
    <w:rPr>
      <w:rFonts w:asciiTheme="minorHAnsi" w:eastAsiaTheme="minorEastAsia" w:hAnsiTheme="minorHAnsi" w:cstheme="minorBidi"/>
      <w:color w:val="auto"/>
      <w:kern w:val="2"/>
      <w:sz w:val="21"/>
    </w:rPr>
  </w:style>
  <w:style w:type="paragraph" w:customStyle="1" w:styleId="Ver8">
    <w:name w:val="一太郎Ver8"/>
    <w:rsid w:val="00F2066E"/>
    <w:pPr>
      <w:widowControl w:val="0"/>
      <w:wordWrap w:val="0"/>
      <w:autoSpaceDE w:val="0"/>
      <w:autoSpaceDN w:val="0"/>
      <w:adjustRightInd w:val="0"/>
      <w:spacing w:line="357" w:lineRule="exact"/>
      <w:jc w:val="both"/>
    </w:pPr>
    <w:rPr>
      <w:rFonts w:ascii="ＭＳ 明朝" w:hAnsi="Century"/>
      <w:spacing w:val="-5"/>
      <w:sz w:val="22"/>
      <w:szCs w:val="22"/>
    </w:rPr>
  </w:style>
  <w:style w:type="table" w:styleId="af6">
    <w:name w:val="Table Grid"/>
    <w:basedOn w:val="a1"/>
    <w:uiPriority w:val="59"/>
    <w:rsid w:val="009B0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4F54A3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color w:val="auto"/>
      <w:sz w:val="24"/>
      <w:szCs w:val="24"/>
    </w:rPr>
  </w:style>
  <w:style w:type="paragraph" w:styleId="af7">
    <w:name w:val="No Spacing"/>
    <w:uiPriority w:val="1"/>
    <w:qFormat/>
    <w:rsid w:val="00052CAF"/>
    <w:rPr>
      <w:rFonts w:cs="ＭＳ 明朝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6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94295A-AC31-42A4-9812-F951C633A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423</Words>
  <Characters>2563</Characters>
  <Application>Microsoft Office Word</Application>
  <DocSecurity>0</DocSecurity>
  <Lines>122</Lines>
  <Paragraphs>9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１９年度　九州大学教育研究プログラム　　　　　　　　　　　　　　　　　　　　　　　　　　　・</vt:lpstr>
      <vt:lpstr>平成１９年度　九州大学教育研究プログラム　　　　　　　　　　　　　　　　　　　　　　　　　　　・</vt:lpstr>
    </vt:vector>
  </TitlesOfParts>
  <Company>九州大学総務部</Company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１９年度　九州大学教育研究プログラム　　　　　　　　　　　　　　　　　　　　　　　　　　　・</dc:title>
  <dc:subject/>
  <dc:creator>研究協力課</dc:creator>
  <cp:keywords/>
  <dc:description/>
  <cp:lastModifiedBy>KASHIWAGI AYAKO</cp:lastModifiedBy>
  <cp:revision>6</cp:revision>
  <cp:lastPrinted>2022-06-17T05:42:00Z</cp:lastPrinted>
  <dcterms:created xsi:type="dcterms:W3CDTF">2022-06-17T04:59:00Z</dcterms:created>
  <dcterms:modified xsi:type="dcterms:W3CDTF">2023-05-22T01:58:00Z</dcterms:modified>
</cp:coreProperties>
</file>